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31C6E" w14:textId="542A2E65" w:rsidR="00421B18" w:rsidRPr="003A4019" w:rsidRDefault="00421B18" w:rsidP="00421B18">
      <w:pPr>
        <w:pStyle w:val="Heading1"/>
        <w:rPr>
          <w:rFonts w:ascii="Gilroy ExtraBold" w:hAnsi="Gilroy ExtraBold"/>
          <w:color w:val="000000" w:themeColor="text1"/>
          <w:sz w:val="36"/>
          <w:szCs w:val="36"/>
        </w:rPr>
      </w:pPr>
      <w:r w:rsidRPr="003A4019">
        <w:rPr>
          <w:rFonts w:ascii="Gilroy ExtraBold" w:hAnsi="Gilroy ExtraBold"/>
          <w:color w:val="000000" w:themeColor="text1"/>
          <w:sz w:val="36"/>
          <w:szCs w:val="36"/>
        </w:rPr>
        <w:t xml:space="preserve">Name: </w:t>
      </w:r>
      <w:r w:rsidRPr="003A4019">
        <w:rPr>
          <w:rFonts w:ascii="Gilroy ExtraBold" w:hAnsi="Gilroy ExtraBold"/>
          <w:color w:val="000000" w:themeColor="text1"/>
          <w:sz w:val="36"/>
          <w:szCs w:val="36"/>
        </w:rPr>
        <w:tab/>
      </w:r>
      <w:r w:rsidRPr="003A4019">
        <w:rPr>
          <w:rFonts w:ascii="Gilroy ExtraBold" w:hAnsi="Gilroy ExtraBold"/>
          <w:color w:val="000000" w:themeColor="text1"/>
          <w:sz w:val="36"/>
          <w:szCs w:val="36"/>
        </w:rPr>
        <w:tab/>
        <w:t>Muhammad Maiz Nadeem</w:t>
      </w:r>
    </w:p>
    <w:p w14:paraId="2AECFBA5" w14:textId="02EA8452" w:rsidR="00421B18" w:rsidRPr="003A4019" w:rsidRDefault="00421B18" w:rsidP="00421B18">
      <w:pPr>
        <w:rPr>
          <w:rFonts w:ascii="Gilroy ExtraBold" w:eastAsiaTheme="majorEastAsia" w:hAnsi="Gilroy ExtraBold" w:cstheme="majorBidi"/>
          <w:color w:val="000000" w:themeColor="text1"/>
          <w:sz w:val="36"/>
          <w:szCs w:val="36"/>
        </w:rPr>
      </w:pPr>
      <w:r w:rsidRPr="003A4019">
        <w:rPr>
          <w:rFonts w:ascii="Gilroy ExtraBold" w:eastAsiaTheme="majorEastAsia" w:hAnsi="Gilroy ExtraBold" w:cstheme="majorBidi"/>
          <w:color w:val="000000" w:themeColor="text1"/>
          <w:sz w:val="36"/>
          <w:szCs w:val="36"/>
        </w:rPr>
        <w:t>Reg. ID</w:t>
      </w:r>
      <w:r w:rsidR="00F168C2" w:rsidRPr="003A4019">
        <w:rPr>
          <w:rFonts w:ascii="Gilroy ExtraBold" w:eastAsiaTheme="majorEastAsia" w:hAnsi="Gilroy ExtraBold" w:cstheme="majorBidi"/>
          <w:color w:val="000000" w:themeColor="text1"/>
          <w:sz w:val="36"/>
          <w:szCs w:val="36"/>
        </w:rPr>
        <w:t>:</w:t>
      </w:r>
      <w:r w:rsidRPr="003A4019">
        <w:rPr>
          <w:sz w:val="28"/>
          <w:szCs w:val="28"/>
        </w:rPr>
        <w:t xml:space="preserve"> </w:t>
      </w:r>
      <w:r w:rsidRPr="003A4019">
        <w:rPr>
          <w:sz w:val="28"/>
          <w:szCs w:val="28"/>
        </w:rPr>
        <w:tab/>
      </w:r>
      <w:r w:rsidRPr="003A4019">
        <w:rPr>
          <w:sz w:val="28"/>
          <w:szCs w:val="28"/>
        </w:rPr>
        <w:tab/>
      </w:r>
      <w:r w:rsidRPr="003A4019">
        <w:rPr>
          <w:rFonts w:ascii="Gilroy ExtraBold" w:eastAsiaTheme="majorEastAsia" w:hAnsi="Gilroy ExtraBold" w:cstheme="majorBidi"/>
          <w:color w:val="000000" w:themeColor="text1"/>
          <w:sz w:val="36"/>
          <w:szCs w:val="36"/>
        </w:rPr>
        <w:t>SP21-BCS-052</w:t>
      </w:r>
    </w:p>
    <w:p w14:paraId="1698ACDB" w14:textId="43758AA7" w:rsidR="00181D92" w:rsidRPr="003A4019" w:rsidRDefault="00181D92" w:rsidP="00421B18">
      <w:pPr>
        <w:rPr>
          <w:rFonts w:ascii="Gilroy ExtraBold" w:eastAsiaTheme="majorEastAsia" w:hAnsi="Gilroy ExtraBold" w:cstheme="majorBidi"/>
          <w:color w:val="000000" w:themeColor="text1"/>
          <w:sz w:val="36"/>
          <w:szCs w:val="36"/>
        </w:rPr>
      </w:pPr>
    </w:p>
    <w:p w14:paraId="0F55019C" w14:textId="391A53BE" w:rsidR="00CA3807" w:rsidRPr="009649ED" w:rsidRDefault="00FB0455" w:rsidP="005D25EF">
      <w:pPr>
        <w:pStyle w:val="Heading1"/>
        <w:spacing w:after="240"/>
        <w:jc w:val="center"/>
        <w:rPr>
          <w:rFonts w:ascii="Gilroy ExtraBold" w:hAnsi="Gilroy ExtraBold"/>
          <w:color w:val="000000" w:themeColor="text1"/>
          <w:sz w:val="36"/>
          <w:szCs w:val="36"/>
        </w:rPr>
      </w:pPr>
      <w:r>
        <w:rPr>
          <w:rFonts w:ascii="Gilroy ExtraBold" w:hAnsi="Gilroy ExtraBold"/>
          <w:color w:val="000000" w:themeColor="text1"/>
          <w:sz w:val="36"/>
          <w:szCs w:val="36"/>
        </w:rPr>
        <w:t>Display Mode</w:t>
      </w:r>
    </w:p>
    <w:p w14:paraId="710472DC" w14:textId="524AE159" w:rsidR="001907F1" w:rsidRPr="003A4019" w:rsidRDefault="001907F1" w:rsidP="00636CC6">
      <w:pPr>
        <w:pStyle w:val="Heading1"/>
        <w:spacing w:after="240"/>
        <w:rPr>
          <w:rFonts w:ascii="Gilroy ExtraBold" w:hAnsi="Gilroy ExtraBold"/>
          <w:color w:val="000000" w:themeColor="text1"/>
          <w:sz w:val="36"/>
          <w:szCs w:val="36"/>
        </w:rPr>
      </w:pPr>
      <w:r w:rsidRPr="003A4019">
        <w:rPr>
          <w:rFonts w:ascii="Gilroy ExtraBold" w:hAnsi="Gilroy ExtraBold"/>
          <w:color w:val="000000" w:themeColor="text1"/>
          <w:sz w:val="36"/>
          <w:szCs w:val="36"/>
        </w:rPr>
        <w:t>Question</w:t>
      </w:r>
      <w:r w:rsidR="00114D4E">
        <w:rPr>
          <w:rFonts w:ascii="Gilroy ExtraBold" w:hAnsi="Gilroy ExtraBold"/>
          <w:color w:val="000000" w:themeColor="text1"/>
          <w:sz w:val="36"/>
          <w:szCs w:val="36"/>
        </w:rPr>
        <w:t xml:space="preserve"> 1</w:t>
      </w:r>
      <w:r w:rsidRPr="003A4019">
        <w:rPr>
          <w:rFonts w:ascii="Gilroy ExtraBold" w:hAnsi="Gilroy ExtraBold"/>
          <w:color w:val="000000" w:themeColor="text1"/>
          <w:sz w:val="36"/>
          <w:szCs w:val="36"/>
        </w:rPr>
        <w:t>:</w:t>
      </w:r>
    </w:p>
    <w:p w14:paraId="0CC61C8D" w14:textId="13FE3C93" w:rsidR="0046495E" w:rsidRPr="00211B36" w:rsidRDefault="00133092" w:rsidP="00211B36">
      <w:pPr>
        <w:pStyle w:val="ListParagraph"/>
        <w:numPr>
          <w:ilvl w:val="0"/>
          <w:numId w:val="2"/>
        </w:numPr>
        <w:rPr>
          <w:rFonts w:eastAsia="Times New Roman" w:cstheme="minorHAnsi"/>
          <w:color w:val="000000" w:themeColor="text1"/>
          <w:spacing w:val="5"/>
          <w:shd w:val="clear" w:color="auto" w:fill="FFFFFF"/>
        </w:rPr>
      </w:pPr>
      <w:r w:rsidRPr="00211B36">
        <w:rPr>
          <w:rFonts w:eastAsia="Times New Roman" w:cstheme="minorHAnsi"/>
          <w:color w:val="000000" w:themeColor="text1"/>
          <w:spacing w:val="5"/>
          <w:shd w:val="clear" w:color="auto" w:fill="FFFFFF"/>
        </w:rPr>
        <w:t>Print a string vertically in the middle of screen and then scroll it vertically downwards, such that if a letter exits the screen from bottom it reappears from the top.</w:t>
      </w:r>
    </w:p>
    <w:p w14:paraId="0F99E1AD" w14:textId="77777777" w:rsidR="00205E36" w:rsidRPr="0046495E" w:rsidRDefault="00205E36" w:rsidP="0046495E"/>
    <w:p w14:paraId="5A1E7A08" w14:textId="7726646F" w:rsidR="00D5788B" w:rsidRDefault="00845576" w:rsidP="00982A40">
      <w:pPr>
        <w:pStyle w:val="Heading1"/>
        <w:spacing w:before="0"/>
        <w:rPr>
          <w:rFonts w:ascii="Gilroy ExtraBold" w:hAnsi="Gilroy ExtraBold"/>
          <w:color w:val="000000" w:themeColor="text1"/>
          <w:sz w:val="36"/>
          <w:szCs w:val="36"/>
        </w:rPr>
      </w:pPr>
      <w:r w:rsidRPr="003A4019">
        <w:rPr>
          <w:rFonts w:ascii="Gilroy ExtraBold" w:hAnsi="Gilroy ExtraBold"/>
          <w:color w:val="000000" w:themeColor="text1"/>
          <w:sz w:val="36"/>
          <w:szCs w:val="36"/>
        </w:rPr>
        <w:t>Answer:</w:t>
      </w:r>
    </w:p>
    <w:p w14:paraId="6651B653" w14:textId="1320E7FF" w:rsidR="00754607" w:rsidRDefault="00754607" w:rsidP="00982A40"/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30"/>
      </w:tblGrid>
      <w:tr w:rsidR="00B24C28" w:rsidRPr="00B24C28" w14:paraId="47AF0A9D" w14:textId="77777777" w:rsidTr="00AD1696">
        <w:tc>
          <w:tcPr>
            <w:tcW w:w="0" w:type="auto"/>
            <w:shd w:val="clear" w:color="auto" w:fill="FFFFFF"/>
            <w:hideMark/>
          </w:tcPr>
          <w:p w14:paraId="67FD78A1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ORG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0h</w:t>
            </w:r>
          </w:p>
          <w:p w14:paraId="0209A942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6838787C" w14:textId="77777777" w:rsidTr="00AD1696">
        <w:tc>
          <w:tcPr>
            <w:tcW w:w="0" w:type="auto"/>
            <w:shd w:val="clear" w:color="auto" w:fill="FFFFFF"/>
            <w:hideMark/>
          </w:tcPr>
          <w:p w14:paraId="21370760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722AC4A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4280130C" w14:textId="77777777" w:rsidTr="00AD1696">
        <w:tc>
          <w:tcPr>
            <w:tcW w:w="0" w:type="auto"/>
            <w:shd w:val="clear" w:color="auto" w:fill="FFFFFF"/>
            <w:hideMark/>
          </w:tcPr>
          <w:p w14:paraId="59731293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.DATA</w:t>
            </w:r>
          </w:p>
          <w:p w14:paraId="2E9C6FF7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1582CE91" w14:textId="77777777" w:rsidTr="00AD1696">
        <w:tc>
          <w:tcPr>
            <w:tcW w:w="0" w:type="auto"/>
            <w:shd w:val="clear" w:color="auto" w:fill="FFFFFF"/>
            <w:hideMark/>
          </w:tcPr>
          <w:p w14:paraId="466795AA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EE58097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77B8A9A5" w14:textId="77777777" w:rsidTr="00AD1696">
        <w:tc>
          <w:tcPr>
            <w:tcW w:w="0" w:type="auto"/>
            <w:shd w:val="clear" w:color="auto" w:fill="FFFFFF"/>
            <w:hideMark/>
          </w:tcPr>
          <w:p w14:paraId="563B3C82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STR1    </w:t>
            </w:r>
            <w:r w:rsidRPr="00B24C28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B24C28">
              <w:rPr>
                <w:rFonts w:ascii="Consolas" w:eastAsia="Times New Roman" w:hAnsi="Consolas" w:cs="Times New Roman"/>
                <w:color w:val="8F8634"/>
                <w:bdr w:val="none" w:sz="0" w:space="0" w:color="auto" w:frame="1"/>
                <w:shd w:val="clear" w:color="auto" w:fill="FFFFFF"/>
                <w:lang w:val="en-PK" w:eastAsia="en-PK"/>
              </w:rPr>
              <w:t>'MAIZ NADEEM$'</w:t>
            </w:r>
          </w:p>
          <w:p w14:paraId="398D2B08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190FC866" w14:textId="77777777" w:rsidTr="00AD1696">
        <w:tc>
          <w:tcPr>
            <w:tcW w:w="0" w:type="auto"/>
            <w:shd w:val="clear" w:color="auto" w:fill="FFFFFF"/>
            <w:hideMark/>
          </w:tcPr>
          <w:p w14:paraId="025113AF" w14:textId="34BC523C" w:rsidR="00B24C28" w:rsidRDefault="00B24C28" w:rsidP="00AD1696">
            <w:pPr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SIZE    </w:t>
            </w:r>
            <w:r w:rsidRPr="00B24C28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1</w:t>
            </w:r>
          </w:p>
          <w:p w14:paraId="37AB8743" w14:textId="77777777" w:rsidR="002B70AE" w:rsidRPr="00B24C28" w:rsidRDefault="002B70AE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  <w:p w14:paraId="7B6CD40C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2A0960FA" w14:textId="77777777" w:rsidTr="00AD1696">
        <w:tc>
          <w:tcPr>
            <w:tcW w:w="0" w:type="auto"/>
            <w:shd w:val="clear" w:color="auto" w:fill="FFFFFF"/>
            <w:hideMark/>
          </w:tcPr>
          <w:p w14:paraId="66CE7A06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.CODE</w:t>
            </w:r>
          </w:p>
          <w:p w14:paraId="1A2C2162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437B7E6D" w14:textId="77777777" w:rsidTr="00AD1696">
        <w:tc>
          <w:tcPr>
            <w:tcW w:w="0" w:type="auto"/>
            <w:shd w:val="clear" w:color="auto" w:fill="FFFFFF"/>
            <w:hideMark/>
          </w:tcPr>
          <w:p w14:paraId="44DA2F63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158B745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05E27858" w14:textId="77777777" w:rsidTr="00AD1696">
        <w:tc>
          <w:tcPr>
            <w:tcW w:w="0" w:type="auto"/>
            <w:shd w:val="clear" w:color="auto" w:fill="FFFFFF"/>
            <w:hideMark/>
          </w:tcPr>
          <w:p w14:paraId="73ADE374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MAIN PROC</w:t>
            </w:r>
          </w:p>
          <w:p w14:paraId="70FBC5DC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7F9B25B1" w14:textId="77777777" w:rsidTr="00AD1696">
        <w:tc>
          <w:tcPr>
            <w:tcW w:w="0" w:type="auto"/>
            <w:shd w:val="clear" w:color="auto" w:fill="FFFFFF"/>
            <w:hideMark/>
          </w:tcPr>
          <w:p w14:paraId="5C2F7F57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25350F5D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223A8CC1" w14:textId="77777777" w:rsidTr="00AD1696">
        <w:tc>
          <w:tcPr>
            <w:tcW w:w="0" w:type="auto"/>
            <w:shd w:val="clear" w:color="auto" w:fill="FFFFFF"/>
            <w:hideMark/>
          </w:tcPr>
          <w:p w14:paraId="7E01FF5E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3</w:t>
            </w:r>
          </w:p>
          <w:p w14:paraId="2DAEB3F5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26DC94D0" w14:textId="77777777" w:rsidTr="00AD1696">
        <w:tc>
          <w:tcPr>
            <w:tcW w:w="0" w:type="auto"/>
            <w:shd w:val="clear" w:color="auto" w:fill="FFFFFF"/>
            <w:hideMark/>
          </w:tcPr>
          <w:p w14:paraId="3B369E48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T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h</w:t>
            </w:r>
          </w:p>
          <w:p w14:paraId="396305A6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7A2445A0" w14:textId="77777777" w:rsidTr="00AD1696">
        <w:tc>
          <w:tcPr>
            <w:tcW w:w="0" w:type="auto"/>
            <w:shd w:val="clear" w:color="auto" w:fill="FFFFFF"/>
            <w:hideMark/>
          </w:tcPr>
          <w:p w14:paraId="7745AB6D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6CE79D2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7AB6E2ED" w14:textId="77777777" w:rsidTr="00AD1696">
        <w:tc>
          <w:tcPr>
            <w:tcW w:w="0" w:type="auto"/>
            <w:shd w:val="clear" w:color="auto" w:fill="FFFFFF"/>
            <w:hideMark/>
          </w:tcPr>
          <w:p w14:paraId="5C90113F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B800</w:t>
            </w:r>
          </w:p>
          <w:p w14:paraId="1DF27D1F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42F355FD" w14:textId="77777777" w:rsidTr="00AD1696">
        <w:tc>
          <w:tcPr>
            <w:tcW w:w="0" w:type="auto"/>
            <w:shd w:val="clear" w:color="auto" w:fill="FFFFFF"/>
            <w:hideMark/>
          </w:tcPr>
          <w:p w14:paraId="552CA80A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2D3770E9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6BCFDF7E" w14:textId="77777777" w:rsidTr="00AD1696">
        <w:tc>
          <w:tcPr>
            <w:tcW w:w="0" w:type="auto"/>
            <w:shd w:val="clear" w:color="auto" w:fill="FFFFFF"/>
            <w:hideMark/>
          </w:tcPr>
          <w:p w14:paraId="0C369F5C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(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3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5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+ (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0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268C34BC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2AACA97E" w14:textId="77777777" w:rsidTr="00AD1696">
        <w:tc>
          <w:tcPr>
            <w:tcW w:w="0" w:type="auto"/>
            <w:shd w:val="clear" w:color="auto" w:fill="FFFFFF"/>
            <w:hideMark/>
          </w:tcPr>
          <w:p w14:paraId="20BDE4C1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FFD7CE2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6409BFBB" w14:textId="77777777" w:rsidTr="00AD1696">
        <w:tc>
          <w:tcPr>
            <w:tcW w:w="0" w:type="auto"/>
            <w:shd w:val="clear" w:color="auto" w:fill="FFFFFF"/>
            <w:hideMark/>
          </w:tcPr>
          <w:p w14:paraId="3CEF13E0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SIZE</w:t>
            </w:r>
          </w:p>
          <w:p w14:paraId="3ADA4EB1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567E0442" w14:textId="77777777" w:rsidTr="00AD1696">
        <w:tc>
          <w:tcPr>
            <w:tcW w:w="0" w:type="auto"/>
            <w:shd w:val="clear" w:color="auto" w:fill="FFFFFF"/>
            <w:hideMark/>
          </w:tcPr>
          <w:p w14:paraId="650D4432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7</w:t>
            </w:r>
          </w:p>
          <w:p w14:paraId="48FE1525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2FD72588" w14:textId="77777777" w:rsidTr="00AD1696">
        <w:tc>
          <w:tcPr>
            <w:tcW w:w="0" w:type="auto"/>
            <w:shd w:val="clear" w:color="auto" w:fill="FFFFFF"/>
            <w:hideMark/>
          </w:tcPr>
          <w:p w14:paraId="3B762D52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XOR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3FB5785C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2B73E12F" w14:textId="77777777" w:rsidTr="00AD1696">
        <w:tc>
          <w:tcPr>
            <w:tcW w:w="0" w:type="auto"/>
            <w:shd w:val="clear" w:color="auto" w:fill="FFFFFF"/>
            <w:hideMark/>
          </w:tcPr>
          <w:p w14:paraId="6BC7B084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6CB972F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7B97E532" w14:textId="77777777" w:rsidTr="00AD1696">
        <w:tc>
          <w:tcPr>
            <w:tcW w:w="0" w:type="auto"/>
            <w:shd w:val="clear" w:color="auto" w:fill="FFFFFF"/>
            <w:hideMark/>
          </w:tcPr>
          <w:p w14:paraId="17928C43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B24C28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AMEPRINT: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[STR1 +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6C1BA50D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1AA10A8D" w14:textId="77777777" w:rsidTr="00AD1696">
        <w:tc>
          <w:tcPr>
            <w:tcW w:w="0" w:type="auto"/>
            <w:shd w:val="clear" w:color="auto" w:fill="FFFFFF"/>
            <w:hideMark/>
          </w:tcPr>
          <w:p w14:paraId="0D40AA93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04DC832D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1FFB7463" w14:textId="77777777" w:rsidTr="00AD1696">
        <w:tc>
          <w:tcPr>
            <w:tcW w:w="0" w:type="auto"/>
            <w:shd w:val="clear" w:color="auto" w:fill="FFFFFF"/>
            <w:hideMark/>
          </w:tcPr>
          <w:p w14:paraId="2F1E755A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0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3E88C507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65349867" w14:textId="77777777" w:rsidTr="00AD1696">
        <w:tc>
          <w:tcPr>
            <w:tcW w:w="0" w:type="auto"/>
            <w:shd w:val="clear" w:color="auto" w:fill="FFFFFF"/>
            <w:hideMark/>
          </w:tcPr>
          <w:p w14:paraId="0CACC173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5A861731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7F0D4AA2" w14:textId="77777777" w:rsidTr="00AD1696">
        <w:tc>
          <w:tcPr>
            <w:tcW w:w="0" w:type="auto"/>
            <w:shd w:val="clear" w:color="auto" w:fill="FFFFFF"/>
            <w:hideMark/>
          </w:tcPr>
          <w:p w14:paraId="2DC78CF2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AMEPRINT</w:t>
            </w:r>
          </w:p>
          <w:p w14:paraId="5B76FE79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7D27DC82" w14:textId="77777777" w:rsidTr="00AD1696">
        <w:tc>
          <w:tcPr>
            <w:tcW w:w="0" w:type="auto"/>
            <w:shd w:val="clear" w:color="auto" w:fill="FFFFFF"/>
            <w:hideMark/>
          </w:tcPr>
          <w:p w14:paraId="3BF53185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879A125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5423A757" w14:textId="77777777" w:rsidTr="00AD1696">
        <w:tc>
          <w:tcPr>
            <w:tcW w:w="0" w:type="auto"/>
            <w:shd w:val="clear" w:color="auto" w:fill="FFFFFF"/>
            <w:hideMark/>
          </w:tcPr>
          <w:p w14:paraId="7D435FC8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lastRenderedPageBreak/>
              <w:t xml:space="preserve">        </w:t>
            </w:r>
            <w:r w:rsidRPr="00B24C28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PROCCALL: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ALL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DOWN </w:t>
            </w:r>
          </w:p>
          <w:p w14:paraId="1CBE85E7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40A9FD08" w14:textId="77777777" w:rsidTr="00AD1696">
        <w:tc>
          <w:tcPr>
            <w:tcW w:w="0" w:type="auto"/>
            <w:shd w:val="clear" w:color="auto" w:fill="FFFFFF"/>
            <w:hideMark/>
          </w:tcPr>
          <w:p w14:paraId="76D785D3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PROCCALL</w:t>
            </w:r>
          </w:p>
          <w:p w14:paraId="4535EBF5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705ECE81" w14:textId="77777777" w:rsidTr="00AD1696">
        <w:tc>
          <w:tcPr>
            <w:tcW w:w="0" w:type="auto"/>
            <w:shd w:val="clear" w:color="auto" w:fill="FFFFFF"/>
            <w:hideMark/>
          </w:tcPr>
          <w:p w14:paraId="545CEC61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</w:p>
          <w:p w14:paraId="0BE5223A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68C9EF65" w14:textId="77777777" w:rsidTr="00AD1696">
        <w:tc>
          <w:tcPr>
            <w:tcW w:w="0" w:type="auto"/>
            <w:shd w:val="clear" w:color="auto" w:fill="FFFFFF"/>
            <w:hideMark/>
          </w:tcPr>
          <w:p w14:paraId="002516FD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  <w:p w14:paraId="29EF9F95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52558731" w14:textId="77777777" w:rsidTr="00AD1696">
        <w:tc>
          <w:tcPr>
            <w:tcW w:w="0" w:type="auto"/>
            <w:shd w:val="clear" w:color="auto" w:fill="FFFFFF"/>
            <w:hideMark/>
          </w:tcPr>
          <w:p w14:paraId="25F1DCDF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MAIN ENDP</w:t>
            </w:r>
          </w:p>
          <w:p w14:paraId="4AB30F0F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002B7B43" w14:textId="77777777" w:rsidTr="00AD1696">
        <w:tc>
          <w:tcPr>
            <w:tcW w:w="0" w:type="auto"/>
            <w:shd w:val="clear" w:color="auto" w:fill="FFFFFF"/>
            <w:hideMark/>
          </w:tcPr>
          <w:p w14:paraId="36304D5A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6143468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6118DF5B" w14:textId="77777777" w:rsidTr="00AD1696">
        <w:tc>
          <w:tcPr>
            <w:tcW w:w="0" w:type="auto"/>
            <w:shd w:val="clear" w:color="auto" w:fill="FFFFFF"/>
            <w:hideMark/>
          </w:tcPr>
          <w:p w14:paraId="1F246806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2B767E0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58B79B69" w14:textId="77777777" w:rsidTr="00AD1696">
        <w:tc>
          <w:tcPr>
            <w:tcW w:w="0" w:type="auto"/>
            <w:shd w:val="clear" w:color="auto" w:fill="FFFFFF"/>
            <w:hideMark/>
          </w:tcPr>
          <w:p w14:paraId="123D7DE1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DOWN PROC</w:t>
            </w:r>
          </w:p>
          <w:p w14:paraId="5C12CFB8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1BC33677" w14:textId="77777777" w:rsidTr="00AD1696">
        <w:tc>
          <w:tcPr>
            <w:tcW w:w="0" w:type="auto"/>
            <w:shd w:val="clear" w:color="auto" w:fill="FFFFFF"/>
            <w:hideMark/>
          </w:tcPr>
          <w:p w14:paraId="16D1F59F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FC88C83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09CC0789" w14:textId="77777777" w:rsidTr="00AD1696">
        <w:tc>
          <w:tcPr>
            <w:tcW w:w="0" w:type="auto"/>
            <w:shd w:val="clear" w:color="auto" w:fill="FFFFFF"/>
            <w:hideMark/>
          </w:tcPr>
          <w:p w14:paraId="2B0D218A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SIZE</w:t>
            </w:r>
          </w:p>
          <w:p w14:paraId="31CC685A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216BAE2E" w14:textId="77777777" w:rsidTr="00AD1696">
        <w:tc>
          <w:tcPr>
            <w:tcW w:w="0" w:type="auto"/>
            <w:shd w:val="clear" w:color="auto" w:fill="FFFFFF"/>
            <w:hideMark/>
          </w:tcPr>
          <w:p w14:paraId="7349C724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78</w:t>
            </w:r>
          </w:p>
          <w:p w14:paraId="7069AF01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5DBAEE80" w14:textId="77777777" w:rsidTr="00AD1696">
        <w:tc>
          <w:tcPr>
            <w:tcW w:w="0" w:type="auto"/>
            <w:shd w:val="clear" w:color="auto" w:fill="FFFFFF"/>
            <w:hideMark/>
          </w:tcPr>
          <w:p w14:paraId="3B05D515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RASE</w:t>
            </w:r>
          </w:p>
          <w:p w14:paraId="69CC4D36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1E8722D6" w14:textId="77777777" w:rsidTr="00AD1696">
        <w:tc>
          <w:tcPr>
            <w:tcW w:w="0" w:type="auto"/>
            <w:shd w:val="clear" w:color="auto" w:fill="FFFFFF"/>
            <w:hideMark/>
          </w:tcPr>
          <w:p w14:paraId="675C9531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</w:p>
          <w:p w14:paraId="65D459D5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32BC8603" w14:textId="77777777" w:rsidTr="00AD1696">
        <w:tc>
          <w:tcPr>
            <w:tcW w:w="0" w:type="auto"/>
            <w:shd w:val="clear" w:color="auto" w:fill="FFFFFF"/>
            <w:hideMark/>
          </w:tcPr>
          <w:p w14:paraId="41503925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(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5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+ (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0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3DAD0C45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75BC6979" w14:textId="77777777" w:rsidTr="00AD1696">
        <w:tc>
          <w:tcPr>
            <w:tcW w:w="0" w:type="auto"/>
            <w:shd w:val="clear" w:color="auto" w:fill="FFFFFF"/>
            <w:hideMark/>
          </w:tcPr>
          <w:p w14:paraId="056DFDDB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720</w:t>
            </w:r>
          </w:p>
          <w:p w14:paraId="67B06916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2BCF1C90" w14:textId="77777777" w:rsidTr="00AD1696">
        <w:tc>
          <w:tcPr>
            <w:tcW w:w="0" w:type="auto"/>
            <w:shd w:val="clear" w:color="auto" w:fill="FFFFFF"/>
            <w:hideMark/>
          </w:tcPr>
          <w:p w14:paraId="58274A28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OP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</w:p>
          <w:p w14:paraId="7654BC77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4C01115F" w14:textId="77777777" w:rsidTr="00AD1696">
        <w:tc>
          <w:tcPr>
            <w:tcW w:w="0" w:type="auto"/>
            <w:shd w:val="clear" w:color="auto" w:fill="FFFFFF"/>
            <w:hideMark/>
          </w:tcPr>
          <w:p w14:paraId="4387998D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41A9CE0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616A37DB" w14:textId="77777777" w:rsidTr="00AD1696">
        <w:tc>
          <w:tcPr>
            <w:tcW w:w="0" w:type="auto"/>
            <w:shd w:val="clear" w:color="auto" w:fill="FFFFFF"/>
            <w:hideMark/>
          </w:tcPr>
          <w:p w14:paraId="600434BD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B24C28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ERASE: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(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0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1C681E97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5E0B7091" w14:textId="77777777" w:rsidTr="00AD1696">
        <w:tc>
          <w:tcPr>
            <w:tcW w:w="0" w:type="auto"/>
            <w:shd w:val="clear" w:color="auto" w:fill="FFFFFF"/>
            <w:hideMark/>
          </w:tcPr>
          <w:p w14:paraId="42EDC4D2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LE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RASE2</w:t>
            </w:r>
          </w:p>
          <w:p w14:paraId="36A47439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2B140587" w14:textId="77777777" w:rsidTr="00AD1696">
        <w:tc>
          <w:tcPr>
            <w:tcW w:w="0" w:type="auto"/>
            <w:shd w:val="clear" w:color="auto" w:fill="FFFFFF"/>
            <w:hideMark/>
          </w:tcPr>
          <w:p w14:paraId="77EA5DEA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0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7521C1C8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5243A695" w14:textId="77777777" w:rsidTr="00AD1696">
        <w:tc>
          <w:tcPr>
            <w:tcW w:w="0" w:type="auto"/>
            <w:shd w:val="clear" w:color="auto" w:fill="FFFFFF"/>
            <w:hideMark/>
          </w:tcPr>
          <w:p w14:paraId="3A24C6DD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720</w:t>
            </w:r>
          </w:p>
          <w:p w14:paraId="2FEDD651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56928BF7" w14:textId="77777777" w:rsidTr="00AD1696">
        <w:tc>
          <w:tcPr>
            <w:tcW w:w="0" w:type="auto"/>
            <w:shd w:val="clear" w:color="auto" w:fill="FFFFFF"/>
            <w:hideMark/>
          </w:tcPr>
          <w:p w14:paraId="085A9513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RASE</w:t>
            </w:r>
          </w:p>
          <w:p w14:paraId="16159F72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048C6743" w14:textId="77777777" w:rsidTr="00AD1696">
        <w:tc>
          <w:tcPr>
            <w:tcW w:w="0" w:type="auto"/>
            <w:shd w:val="clear" w:color="auto" w:fill="FFFFFF"/>
            <w:hideMark/>
          </w:tcPr>
          <w:p w14:paraId="4F105B5F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AFTER</w:t>
            </w:r>
          </w:p>
          <w:p w14:paraId="418E20C8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0A54B1AB" w14:textId="77777777" w:rsidTr="00AD1696">
        <w:tc>
          <w:tcPr>
            <w:tcW w:w="0" w:type="auto"/>
            <w:shd w:val="clear" w:color="auto" w:fill="FFFFFF"/>
            <w:hideMark/>
          </w:tcPr>
          <w:p w14:paraId="19621736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32129FD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4C63CF7B" w14:textId="77777777" w:rsidTr="00AD1696">
        <w:tc>
          <w:tcPr>
            <w:tcW w:w="0" w:type="auto"/>
            <w:shd w:val="clear" w:color="auto" w:fill="FFFFFF"/>
            <w:hideMark/>
          </w:tcPr>
          <w:p w14:paraId="6E30B008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B24C28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ERASE2: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(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5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+ (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0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5CDE049C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5998D560" w14:textId="77777777" w:rsidTr="00AD1696">
        <w:tc>
          <w:tcPr>
            <w:tcW w:w="0" w:type="auto"/>
            <w:shd w:val="clear" w:color="auto" w:fill="FFFFFF"/>
            <w:hideMark/>
          </w:tcPr>
          <w:p w14:paraId="2C1B705C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720</w:t>
            </w:r>
          </w:p>
          <w:p w14:paraId="33B2489F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3912C700" w14:textId="77777777" w:rsidTr="00AD1696">
        <w:tc>
          <w:tcPr>
            <w:tcW w:w="0" w:type="auto"/>
            <w:shd w:val="clear" w:color="auto" w:fill="FFFFFF"/>
            <w:hideMark/>
          </w:tcPr>
          <w:p w14:paraId="573EA701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RASE</w:t>
            </w:r>
          </w:p>
          <w:p w14:paraId="1999B71E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5910C3D2" w14:textId="77777777" w:rsidTr="00AD1696">
        <w:tc>
          <w:tcPr>
            <w:tcW w:w="0" w:type="auto"/>
            <w:shd w:val="clear" w:color="auto" w:fill="FFFFFF"/>
            <w:hideMark/>
          </w:tcPr>
          <w:p w14:paraId="20692152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C3003DA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48A97F60" w14:textId="77777777" w:rsidTr="00AD1696">
        <w:tc>
          <w:tcPr>
            <w:tcW w:w="0" w:type="auto"/>
            <w:shd w:val="clear" w:color="auto" w:fill="FFFFFF"/>
            <w:hideMark/>
          </w:tcPr>
          <w:p w14:paraId="7335326B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B24C28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AFTER: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SIZE</w:t>
            </w:r>
          </w:p>
          <w:p w14:paraId="5ADC189F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7D564D5B" w14:textId="77777777" w:rsidTr="00AD1696">
        <w:tc>
          <w:tcPr>
            <w:tcW w:w="0" w:type="auto"/>
            <w:shd w:val="clear" w:color="auto" w:fill="FFFFFF"/>
            <w:hideMark/>
          </w:tcPr>
          <w:p w14:paraId="29886A21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715C4F2C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4BD2295D" w14:textId="77777777" w:rsidTr="00AD1696">
        <w:tc>
          <w:tcPr>
            <w:tcW w:w="0" w:type="auto"/>
            <w:shd w:val="clear" w:color="auto" w:fill="FFFFFF"/>
            <w:hideMark/>
          </w:tcPr>
          <w:p w14:paraId="72E29E5B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0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7AE20476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3FD4B5E0" w14:textId="77777777" w:rsidTr="00AD1696">
        <w:tc>
          <w:tcPr>
            <w:tcW w:w="0" w:type="auto"/>
            <w:shd w:val="clear" w:color="auto" w:fill="FFFFFF"/>
            <w:hideMark/>
          </w:tcPr>
          <w:p w14:paraId="5889B06C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(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0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3541FEB2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0B6664E3" w14:textId="77777777" w:rsidTr="00AD1696">
        <w:tc>
          <w:tcPr>
            <w:tcW w:w="0" w:type="auto"/>
            <w:shd w:val="clear" w:color="auto" w:fill="FFFFFF"/>
            <w:hideMark/>
          </w:tcPr>
          <w:p w14:paraId="5E522997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112702F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264E2233" w14:textId="77777777" w:rsidTr="00AD1696">
        <w:tc>
          <w:tcPr>
            <w:tcW w:w="0" w:type="auto"/>
            <w:shd w:val="clear" w:color="auto" w:fill="FFFFFF"/>
            <w:hideMark/>
          </w:tcPr>
          <w:p w14:paraId="72391993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B24C28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AMEPRINT2: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5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+ (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139716B0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48729017" w14:textId="77777777" w:rsidTr="00AD1696">
        <w:tc>
          <w:tcPr>
            <w:tcW w:w="0" w:type="auto"/>
            <w:shd w:val="clear" w:color="auto" w:fill="FFFFFF"/>
            <w:hideMark/>
          </w:tcPr>
          <w:p w14:paraId="1E82C437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GE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AMEPRINT3</w:t>
            </w:r>
          </w:p>
          <w:p w14:paraId="19AE229D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0DD2FE59" w14:textId="77777777" w:rsidTr="00AD1696">
        <w:tc>
          <w:tcPr>
            <w:tcW w:w="0" w:type="auto"/>
            <w:shd w:val="clear" w:color="auto" w:fill="FFFFFF"/>
            <w:hideMark/>
          </w:tcPr>
          <w:p w14:paraId="6E0E9EE4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[STR1 +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41F2772E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0C8D5069" w14:textId="77777777" w:rsidTr="00AD1696">
        <w:tc>
          <w:tcPr>
            <w:tcW w:w="0" w:type="auto"/>
            <w:shd w:val="clear" w:color="auto" w:fill="FFFFFF"/>
            <w:hideMark/>
          </w:tcPr>
          <w:p w14:paraId="72745F9D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75850E95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2933BAFF" w14:textId="77777777" w:rsidTr="00AD1696">
        <w:tc>
          <w:tcPr>
            <w:tcW w:w="0" w:type="auto"/>
            <w:shd w:val="clear" w:color="auto" w:fill="FFFFFF"/>
            <w:hideMark/>
          </w:tcPr>
          <w:p w14:paraId="24527D60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0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0BA08C51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348B0803" w14:textId="77777777" w:rsidTr="00AD1696">
        <w:tc>
          <w:tcPr>
            <w:tcW w:w="0" w:type="auto"/>
            <w:shd w:val="clear" w:color="auto" w:fill="FFFFFF"/>
            <w:hideMark/>
          </w:tcPr>
          <w:p w14:paraId="40998B9F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5D8E3B6F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25FF417D" w14:textId="77777777" w:rsidTr="00AD1696">
        <w:tc>
          <w:tcPr>
            <w:tcW w:w="0" w:type="auto"/>
            <w:shd w:val="clear" w:color="auto" w:fill="FFFFFF"/>
            <w:hideMark/>
          </w:tcPr>
          <w:p w14:paraId="54BF2A23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AMEPRINT2</w:t>
            </w:r>
          </w:p>
          <w:p w14:paraId="44C072C1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6B7D1AD0" w14:textId="77777777" w:rsidTr="00AD1696">
        <w:tc>
          <w:tcPr>
            <w:tcW w:w="0" w:type="auto"/>
            <w:shd w:val="clear" w:color="auto" w:fill="FFFFFF"/>
            <w:hideMark/>
          </w:tcPr>
          <w:p w14:paraId="4C80170D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  <w:p w14:paraId="690121DD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13737B17" w14:textId="77777777" w:rsidTr="00AD1696">
        <w:tc>
          <w:tcPr>
            <w:tcW w:w="0" w:type="auto"/>
            <w:shd w:val="clear" w:color="auto" w:fill="FFFFFF"/>
            <w:hideMark/>
          </w:tcPr>
          <w:p w14:paraId="397A7D3F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B23B214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68375D6E" w14:textId="77777777" w:rsidTr="00AD1696">
        <w:tc>
          <w:tcPr>
            <w:tcW w:w="0" w:type="auto"/>
            <w:shd w:val="clear" w:color="auto" w:fill="FFFFFF"/>
            <w:hideMark/>
          </w:tcPr>
          <w:p w14:paraId="5045E251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B24C28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AMEPRINT3: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</w:p>
          <w:p w14:paraId="240829C6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1BFB755C" w14:textId="77777777" w:rsidTr="00AD1696">
        <w:tc>
          <w:tcPr>
            <w:tcW w:w="0" w:type="auto"/>
            <w:shd w:val="clear" w:color="auto" w:fill="FFFFFF"/>
            <w:hideMark/>
          </w:tcPr>
          <w:p w14:paraId="2F083042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B24C2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</w:p>
          <w:p w14:paraId="68303202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3FE7E9FE" w14:textId="77777777" w:rsidTr="00AD1696">
        <w:tc>
          <w:tcPr>
            <w:tcW w:w="0" w:type="auto"/>
            <w:shd w:val="clear" w:color="auto" w:fill="FFFFFF"/>
            <w:hideMark/>
          </w:tcPr>
          <w:p w14:paraId="18D1FCDA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AMEPRINT2</w:t>
            </w:r>
          </w:p>
          <w:p w14:paraId="4ADDF409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10F5423F" w14:textId="77777777" w:rsidTr="00AD1696">
        <w:tc>
          <w:tcPr>
            <w:tcW w:w="0" w:type="auto"/>
            <w:shd w:val="clear" w:color="auto" w:fill="FFFFFF"/>
            <w:hideMark/>
          </w:tcPr>
          <w:p w14:paraId="3F087E41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3E05A4E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0236F0E8" w14:textId="77777777" w:rsidTr="00AD1696">
        <w:tc>
          <w:tcPr>
            <w:tcW w:w="0" w:type="auto"/>
            <w:shd w:val="clear" w:color="auto" w:fill="FFFFFF"/>
            <w:hideMark/>
          </w:tcPr>
          <w:p w14:paraId="2BFB318C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lastRenderedPageBreak/>
              <w:t xml:space="preserve">                    </w:t>
            </w:r>
            <w:r w:rsidRPr="00B24C2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  <w:p w14:paraId="5EA88659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24C28" w:rsidRPr="00B24C28" w14:paraId="6486E216" w14:textId="77777777" w:rsidTr="00AD1696">
        <w:tc>
          <w:tcPr>
            <w:tcW w:w="0" w:type="auto"/>
            <w:shd w:val="clear" w:color="auto" w:fill="FFFFFF"/>
            <w:hideMark/>
          </w:tcPr>
          <w:p w14:paraId="10C4AF54" w14:textId="77777777" w:rsidR="00B24C28" w:rsidRPr="00B24C28" w:rsidRDefault="00B24C28" w:rsidP="00AD1696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24C2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DOWN ENDP</w:t>
            </w:r>
          </w:p>
        </w:tc>
      </w:tr>
    </w:tbl>
    <w:p w14:paraId="7070CD9E" w14:textId="328D1824" w:rsidR="00B24C28" w:rsidRDefault="00B24C28" w:rsidP="00982A40"/>
    <w:p w14:paraId="69E3ECBA" w14:textId="77777777" w:rsidR="00B24C28" w:rsidRDefault="00B24C28" w:rsidP="00982A40"/>
    <w:p w14:paraId="3CA2C492" w14:textId="58B6856E" w:rsidR="00047EDE" w:rsidRPr="00047EDE" w:rsidRDefault="00047EDE" w:rsidP="00047EDE">
      <w:pPr>
        <w:pStyle w:val="Heading1"/>
        <w:spacing w:after="240"/>
        <w:jc w:val="center"/>
        <w:rPr>
          <w:rFonts w:ascii="Gilroy ExtraBold" w:hAnsi="Gilroy ExtraBold"/>
          <w:color w:val="000000" w:themeColor="text1"/>
          <w:sz w:val="36"/>
          <w:szCs w:val="36"/>
        </w:rPr>
      </w:pPr>
      <w:r>
        <w:rPr>
          <w:rFonts w:ascii="Gilroy ExtraBold" w:hAnsi="Gilroy ExtraBold"/>
          <w:color w:val="000000" w:themeColor="text1"/>
          <w:sz w:val="36"/>
          <w:szCs w:val="36"/>
        </w:rPr>
        <w:t>Keyboard Interrupt</w:t>
      </w:r>
    </w:p>
    <w:p w14:paraId="2286C09E" w14:textId="1D84214B" w:rsidR="00BD1F47" w:rsidRPr="003A4019" w:rsidRDefault="00BD1F47" w:rsidP="00BD1F47">
      <w:pPr>
        <w:pStyle w:val="Heading1"/>
        <w:spacing w:after="240"/>
        <w:rPr>
          <w:rFonts w:ascii="Gilroy ExtraBold" w:hAnsi="Gilroy ExtraBold"/>
          <w:color w:val="000000" w:themeColor="text1"/>
          <w:sz w:val="36"/>
          <w:szCs w:val="36"/>
        </w:rPr>
      </w:pPr>
      <w:r w:rsidRPr="003A4019">
        <w:rPr>
          <w:rFonts w:ascii="Gilroy ExtraBold" w:hAnsi="Gilroy ExtraBold"/>
          <w:color w:val="000000" w:themeColor="text1"/>
          <w:sz w:val="36"/>
          <w:szCs w:val="36"/>
        </w:rPr>
        <w:t>Question</w:t>
      </w:r>
      <w:r w:rsidR="00114D4E">
        <w:rPr>
          <w:rFonts w:ascii="Gilroy ExtraBold" w:hAnsi="Gilroy ExtraBold"/>
          <w:color w:val="000000" w:themeColor="text1"/>
          <w:sz w:val="36"/>
          <w:szCs w:val="36"/>
        </w:rPr>
        <w:t xml:space="preserve"> 2</w:t>
      </w:r>
      <w:r w:rsidRPr="003A4019">
        <w:rPr>
          <w:rFonts w:ascii="Gilroy ExtraBold" w:hAnsi="Gilroy ExtraBold"/>
          <w:color w:val="000000" w:themeColor="text1"/>
          <w:sz w:val="36"/>
          <w:szCs w:val="36"/>
        </w:rPr>
        <w:t>:</w:t>
      </w:r>
    </w:p>
    <w:p w14:paraId="39B58F0F" w14:textId="3A28773C" w:rsidR="00BD1F47" w:rsidRPr="00211B36" w:rsidRDefault="007C15FF" w:rsidP="00211B36">
      <w:pPr>
        <w:pStyle w:val="ListParagraph"/>
        <w:numPr>
          <w:ilvl w:val="0"/>
          <w:numId w:val="2"/>
        </w:numPr>
        <w:rPr>
          <w:rFonts w:eastAsia="Times New Roman" w:cstheme="minorHAnsi"/>
          <w:color w:val="000000" w:themeColor="text1"/>
          <w:spacing w:val="5"/>
          <w:shd w:val="clear" w:color="auto" w:fill="FFFFFF"/>
        </w:rPr>
      </w:pPr>
      <w:r w:rsidRPr="00211B36">
        <w:rPr>
          <w:rFonts w:eastAsia="Times New Roman" w:cstheme="minorHAnsi"/>
          <w:color w:val="000000" w:themeColor="text1"/>
          <w:spacing w:val="5"/>
          <w:shd w:val="clear" w:color="auto" w:fill="FFFFFF"/>
        </w:rPr>
        <w:t>Hook keyboard interrupt such that the scrolling toggles on subsequent presses of button 'p'.</w:t>
      </w:r>
    </w:p>
    <w:p w14:paraId="47DABF4D" w14:textId="77777777" w:rsidR="007C15FF" w:rsidRPr="0046495E" w:rsidRDefault="007C15FF" w:rsidP="00BD1F47"/>
    <w:p w14:paraId="053E04CD" w14:textId="3B6079C0" w:rsidR="00BD1F47" w:rsidRDefault="00BD1F47" w:rsidP="00BD1F47">
      <w:pPr>
        <w:pStyle w:val="Heading1"/>
        <w:spacing w:before="0"/>
        <w:rPr>
          <w:rFonts w:ascii="Gilroy ExtraBold" w:hAnsi="Gilroy ExtraBold"/>
          <w:color w:val="000000" w:themeColor="text1"/>
          <w:sz w:val="36"/>
          <w:szCs w:val="36"/>
        </w:rPr>
      </w:pPr>
      <w:r w:rsidRPr="003A4019">
        <w:rPr>
          <w:rFonts w:ascii="Gilroy ExtraBold" w:hAnsi="Gilroy ExtraBold"/>
          <w:color w:val="000000" w:themeColor="text1"/>
          <w:sz w:val="36"/>
          <w:szCs w:val="36"/>
        </w:rPr>
        <w:t>Answer:</w:t>
      </w:r>
    </w:p>
    <w:p w14:paraId="7F2B98DB" w14:textId="77777777" w:rsidR="00285EB1" w:rsidRPr="00285EB1" w:rsidRDefault="00285EB1" w:rsidP="00285EB1"/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30"/>
      </w:tblGrid>
      <w:tr w:rsidR="00722611" w:rsidRPr="00722611" w14:paraId="5A43E590" w14:textId="77777777" w:rsidTr="00326F5C">
        <w:tc>
          <w:tcPr>
            <w:tcW w:w="0" w:type="auto"/>
            <w:shd w:val="clear" w:color="auto" w:fill="FFFFFF"/>
            <w:hideMark/>
          </w:tcPr>
          <w:p w14:paraId="74D0419D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ORG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0h</w:t>
            </w:r>
          </w:p>
          <w:p w14:paraId="747226B5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453A9CB7" w14:textId="77777777" w:rsidTr="00326F5C">
        <w:tc>
          <w:tcPr>
            <w:tcW w:w="0" w:type="auto"/>
            <w:shd w:val="clear" w:color="auto" w:fill="FFFFFF"/>
            <w:hideMark/>
          </w:tcPr>
          <w:p w14:paraId="79CAB03B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FD7CF5A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6E469139" w14:textId="77777777" w:rsidTr="00326F5C">
        <w:tc>
          <w:tcPr>
            <w:tcW w:w="0" w:type="auto"/>
            <w:shd w:val="clear" w:color="auto" w:fill="FFFFFF"/>
            <w:hideMark/>
          </w:tcPr>
          <w:p w14:paraId="749AFD68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.DATA</w:t>
            </w:r>
          </w:p>
          <w:p w14:paraId="78F87251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707F1B3C" w14:textId="77777777" w:rsidTr="00326F5C">
        <w:tc>
          <w:tcPr>
            <w:tcW w:w="0" w:type="auto"/>
            <w:shd w:val="clear" w:color="auto" w:fill="FFFFFF"/>
            <w:hideMark/>
          </w:tcPr>
          <w:p w14:paraId="243E2508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F1F57FA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63E9824F" w14:textId="77777777" w:rsidTr="00326F5C">
        <w:tc>
          <w:tcPr>
            <w:tcW w:w="0" w:type="auto"/>
            <w:shd w:val="clear" w:color="auto" w:fill="FFFFFF"/>
            <w:hideMark/>
          </w:tcPr>
          <w:p w14:paraId="5744D218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STR1    </w:t>
            </w:r>
            <w:r w:rsidRPr="00722611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722611">
              <w:rPr>
                <w:rFonts w:ascii="Consolas" w:eastAsia="Times New Roman" w:hAnsi="Consolas" w:cs="Times New Roman"/>
                <w:color w:val="8F8634"/>
                <w:bdr w:val="none" w:sz="0" w:space="0" w:color="auto" w:frame="1"/>
                <w:shd w:val="clear" w:color="auto" w:fill="FFFFFF"/>
                <w:lang w:val="en-PK" w:eastAsia="en-PK"/>
              </w:rPr>
              <w:t>'MAIZ NADEEM$'</w:t>
            </w:r>
          </w:p>
          <w:p w14:paraId="063CC1F5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46645B03" w14:textId="77777777" w:rsidTr="00326F5C">
        <w:tc>
          <w:tcPr>
            <w:tcW w:w="0" w:type="auto"/>
            <w:shd w:val="clear" w:color="auto" w:fill="FFFFFF"/>
            <w:hideMark/>
          </w:tcPr>
          <w:p w14:paraId="1038F448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SIZE    </w:t>
            </w:r>
            <w:r w:rsidRPr="00722611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1</w:t>
            </w:r>
          </w:p>
          <w:p w14:paraId="740030FD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544AD27D" w14:textId="77777777" w:rsidTr="00326F5C">
        <w:tc>
          <w:tcPr>
            <w:tcW w:w="0" w:type="auto"/>
            <w:shd w:val="clear" w:color="auto" w:fill="FFFFFF"/>
            <w:hideMark/>
          </w:tcPr>
          <w:p w14:paraId="13045ABC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KFLAG   </w:t>
            </w:r>
            <w:r w:rsidRPr="00722611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29198D34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0F47A9D7" w14:textId="77777777" w:rsidTr="00326F5C">
        <w:tc>
          <w:tcPr>
            <w:tcW w:w="0" w:type="auto"/>
            <w:shd w:val="clear" w:color="auto" w:fill="FFFFFF"/>
            <w:hideMark/>
          </w:tcPr>
          <w:p w14:paraId="5579F401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FLAG    </w:t>
            </w:r>
            <w:r w:rsidRPr="00722611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4292A819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53490856" w14:textId="77777777" w:rsidTr="00326F5C">
        <w:tc>
          <w:tcPr>
            <w:tcW w:w="0" w:type="auto"/>
            <w:shd w:val="clear" w:color="auto" w:fill="FFFFFF"/>
            <w:hideMark/>
          </w:tcPr>
          <w:p w14:paraId="4B4B6004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5AF5B29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3DD2D1AC" w14:textId="77777777" w:rsidTr="00326F5C">
        <w:tc>
          <w:tcPr>
            <w:tcW w:w="0" w:type="auto"/>
            <w:shd w:val="clear" w:color="auto" w:fill="FFFFFF"/>
            <w:hideMark/>
          </w:tcPr>
          <w:p w14:paraId="33D1C048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.CODE</w:t>
            </w:r>
          </w:p>
          <w:p w14:paraId="10CA595C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7DF4147B" w14:textId="77777777" w:rsidTr="00326F5C">
        <w:tc>
          <w:tcPr>
            <w:tcW w:w="0" w:type="auto"/>
            <w:shd w:val="clear" w:color="auto" w:fill="FFFFFF"/>
            <w:hideMark/>
          </w:tcPr>
          <w:p w14:paraId="5BC2969D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318EAC9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6334273E" w14:textId="77777777" w:rsidTr="00326F5C">
        <w:tc>
          <w:tcPr>
            <w:tcW w:w="0" w:type="auto"/>
            <w:shd w:val="clear" w:color="auto" w:fill="FFFFFF"/>
            <w:hideMark/>
          </w:tcPr>
          <w:p w14:paraId="17C2AF5E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MAIN PROC</w:t>
            </w:r>
          </w:p>
          <w:p w14:paraId="22CE6638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467DFC8E" w14:textId="77777777" w:rsidTr="00326F5C">
        <w:tc>
          <w:tcPr>
            <w:tcW w:w="0" w:type="auto"/>
            <w:shd w:val="clear" w:color="auto" w:fill="FFFFFF"/>
            <w:hideMark/>
          </w:tcPr>
          <w:p w14:paraId="62D25880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A9A24AE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5B499CB0" w14:textId="77777777" w:rsidTr="00326F5C">
        <w:tc>
          <w:tcPr>
            <w:tcW w:w="0" w:type="auto"/>
            <w:shd w:val="clear" w:color="auto" w:fill="FFFFFF"/>
            <w:hideMark/>
          </w:tcPr>
          <w:p w14:paraId="6A4EA927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66BC27A4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7DDFA93F" w14:textId="77777777" w:rsidTr="00326F5C">
        <w:tc>
          <w:tcPr>
            <w:tcW w:w="0" w:type="auto"/>
            <w:shd w:val="clear" w:color="auto" w:fill="FFFFFF"/>
            <w:hideMark/>
          </w:tcPr>
          <w:p w14:paraId="320CEB2C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34A6CBA8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3D0FA380" w14:textId="77777777" w:rsidTr="00326F5C">
        <w:tc>
          <w:tcPr>
            <w:tcW w:w="0" w:type="auto"/>
            <w:shd w:val="clear" w:color="auto" w:fill="FFFFFF"/>
            <w:hideMark/>
          </w:tcPr>
          <w:p w14:paraId="086CBF17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</w:p>
          <w:p w14:paraId="4EEB89BB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1F56D006" w14:textId="77777777" w:rsidTr="00326F5C">
        <w:tc>
          <w:tcPr>
            <w:tcW w:w="0" w:type="auto"/>
            <w:shd w:val="clear" w:color="auto" w:fill="FFFFFF"/>
            <w:hideMark/>
          </w:tcPr>
          <w:p w14:paraId="1C0033CD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LI</w:t>
            </w:r>
          </w:p>
          <w:p w14:paraId="4ED01231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0EB83CF6" w14:textId="77777777" w:rsidTr="00326F5C">
        <w:tc>
          <w:tcPr>
            <w:tcW w:w="0" w:type="auto"/>
            <w:shd w:val="clear" w:color="auto" w:fill="FFFFFF"/>
            <w:hideMark/>
          </w:tcPr>
          <w:p w14:paraId="60773112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[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9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, OFFSET [KBISR]</w:t>
            </w:r>
          </w:p>
          <w:p w14:paraId="57A276E6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2600C547" w14:textId="77777777" w:rsidTr="00326F5C">
        <w:tc>
          <w:tcPr>
            <w:tcW w:w="0" w:type="auto"/>
            <w:shd w:val="clear" w:color="auto" w:fill="FFFFFF"/>
            <w:hideMark/>
          </w:tcPr>
          <w:p w14:paraId="4D074FF4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[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9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]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S</w:t>
            </w:r>
          </w:p>
          <w:p w14:paraId="2C933263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63769510" w14:textId="77777777" w:rsidTr="00326F5C">
        <w:tc>
          <w:tcPr>
            <w:tcW w:w="0" w:type="auto"/>
            <w:shd w:val="clear" w:color="auto" w:fill="FFFFFF"/>
            <w:hideMark/>
          </w:tcPr>
          <w:p w14:paraId="069CE8F2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TI</w:t>
            </w:r>
          </w:p>
          <w:p w14:paraId="4CA14F93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26B0030B" w14:textId="77777777" w:rsidTr="00326F5C">
        <w:tc>
          <w:tcPr>
            <w:tcW w:w="0" w:type="auto"/>
            <w:shd w:val="clear" w:color="auto" w:fill="FFFFFF"/>
            <w:hideMark/>
          </w:tcPr>
          <w:p w14:paraId="57417EC6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</w:p>
          <w:p w14:paraId="06A9445B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70F423FF" w14:textId="77777777" w:rsidTr="00326F5C">
        <w:tc>
          <w:tcPr>
            <w:tcW w:w="0" w:type="auto"/>
            <w:shd w:val="clear" w:color="auto" w:fill="FFFFFF"/>
            <w:hideMark/>
          </w:tcPr>
          <w:p w14:paraId="49718860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23899A60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0CA8300E" w14:textId="77777777" w:rsidTr="00326F5C">
        <w:tc>
          <w:tcPr>
            <w:tcW w:w="0" w:type="auto"/>
            <w:shd w:val="clear" w:color="auto" w:fill="FFFFFF"/>
            <w:hideMark/>
          </w:tcPr>
          <w:p w14:paraId="6115E6A5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3</w:t>
            </w:r>
          </w:p>
          <w:p w14:paraId="203E2F45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78BCC965" w14:textId="77777777" w:rsidTr="00326F5C">
        <w:tc>
          <w:tcPr>
            <w:tcW w:w="0" w:type="auto"/>
            <w:shd w:val="clear" w:color="auto" w:fill="FFFFFF"/>
            <w:hideMark/>
          </w:tcPr>
          <w:p w14:paraId="2B482F3A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T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h</w:t>
            </w:r>
          </w:p>
          <w:p w14:paraId="0B488902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5E8100C9" w14:textId="77777777" w:rsidTr="00326F5C">
        <w:tc>
          <w:tcPr>
            <w:tcW w:w="0" w:type="auto"/>
            <w:shd w:val="clear" w:color="auto" w:fill="FFFFFF"/>
            <w:hideMark/>
          </w:tcPr>
          <w:p w14:paraId="7D872651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4D5F0BB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379891EA" w14:textId="77777777" w:rsidTr="00326F5C">
        <w:tc>
          <w:tcPr>
            <w:tcW w:w="0" w:type="auto"/>
            <w:shd w:val="clear" w:color="auto" w:fill="FFFFFF"/>
            <w:hideMark/>
          </w:tcPr>
          <w:p w14:paraId="16080A78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B800</w:t>
            </w:r>
          </w:p>
          <w:p w14:paraId="4D866334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14E653D8" w14:textId="77777777" w:rsidTr="00326F5C">
        <w:tc>
          <w:tcPr>
            <w:tcW w:w="0" w:type="auto"/>
            <w:shd w:val="clear" w:color="auto" w:fill="FFFFFF"/>
            <w:hideMark/>
          </w:tcPr>
          <w:p w14:paraId="7322978B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111CB206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0F6379AF" w14:textId="77777777" w:rsidTr="00326F5C">
        <w:tc>
          <w:tcPr>
            <w:tcW w:w="0" w:type="auto"/>
            <w:shd w:val="clear" w:color="auto" w:fill="FFFFFF"/>
            <w:hideMark/>
          </w:tcPr>
          <w:p w14:paraId="632B39C4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(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3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5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+ (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0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0C540C2B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2D12452A" w14:textId="77777777" w:rsidTr="00326F5C">
        <w:tc>
          <w:tcPr>
            <w:tcW w:w="0" w:type="auto"/>
            <w:shd w:val="clear" w:color="auto" w:fill="FFFFFF"/>
            <w:hideMark/>
          </w:tcPr>
          <w:p w14:paraId="763FDA8E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AB06B55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70FE44CC" w14:textId="77777777" w:rsidTr="00326F5C">
        <w:tc>
          <w:tcPr>
            <w:tcW w:w="0" w:type="auto"/>
            <w:shd w:val="clear" w:color="auto" w:fill="FFFFFF"/>
            <w:hideMark/>
          </w:tcPr>
          <w:p w14:paraId="30F43952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SIZE</w:t>
            </w:r>
          </w:p>
          <w:p w14:paraId="2447C932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4E5A82FF" w14:textId="77777777" w:rsidTr="00326F5C">
        <w:tc>
          <w:tcPr>
            <w:tcW w:w="0" w:type="auto"/>
            <w:shd w:val="clear" w:color="auto" w:fill="FFFFFF"/>
            <w:hideMark/>
          </w:tcPr>
          <w:p w14:paraId="65A24ACE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lastRenderedPageBreak/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7</w:t>
            </w:r>
          </w:p>
          <w:p w14:paraId="1E1CB50D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393252D3" w14:textId="77777777" w:rsidTr="00326F5C">
        <w:tc>
          <w:tcPr>
            <w:tcW w:w="0" w:type="auto"/>
            <w:shd w:val="clear" w:color="auto" w:fill="FFFFFF"/>
            <w:hideMark/>
          </w:tcPr>
          <w:p w14:paraId="01605139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XOR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6718B05A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4F274ECD" w14:textId="77777777" w:rsidTr="00326F5C">
        <w:tc>
          <w:tcPr>
            <w:tcW w:w="0" w:type="auto"/>
            <w:shd w:val="clear" w:color="auto" w:fill="FFFFFF"/>
            <w:hideMark/>
          </w:tcPr>
          <w:p w14:paraId="5AA03DB2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06BB5B9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0AA151A5" w14:textId="77777777" w:rsidTr="00326F5C">
        <w:tc>
          <w:tcPr>
            <w:tcW w:w="0" w:type="auto"/>
            <w:shd w:val="clear" w:color="auto" w:fill="FFFFFF"/>
            <w:hideMark/>
          </w:tcPr>
          <w:p w14:paraId="3206EB16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22611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AMEPRINT: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[STR1 +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4E7571F3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6D83729A" w14:textId="77777777" w:rsidTr="00326F5C">
        <w:tc>
          <w:tcPr>
            <w:tcW w:w="0" w:type="auto"/>
            <w:shd w:val="clear" w:color="auto" w:fill="FFFFFF"/>
            <w:hideMark/>
          </w:tcPr>
          <w:p w14:paraId="69C5DCAA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66AF48A9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31A95500" w14:textId="77777777" w:rsidTr="00326F5C">
        <w:tc>
          <w:tcPr>
            <w:tcW w:w="0" w:type="auto"/>
            <w:shd w:val="clear" w:color="auto" w:fill="FFFFFF"/>
            <w:hideMark/>
          </w:tcPr>
          <w:p w14:paraId="66D07DC5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0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6775EA45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301B0664" w14:textId="77777777" w:rsidTr="00326F5C">
        <w:tc>
          <w:tcPr>
            <w:tcW w:w="0" w:type="auto"/>
            <w:shd w:val="clear" w:color="auto" w:fill="FFFFFF"/>
            <w:hideMark/>
          </w:tcPr>
          <w:p w14:paraId="482EA51C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40810148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131F072F" w14:textId="77777777" w:rsidTr="00326F5C">
        <w:tc>
          <w:tcPr>
            <w:tcW w:w="0" w:type="auto"/>
            <w:shd w:val="clear" w:color="auto" w:fill="FFFFFF"/>
            <w:hideMark/>
          </w:tcPr>
          <w:p w14:paraId="17D0FF00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AMEPRINT</w:t>
            </w:r>
          </w:p>
          <w:p w14:paraId="47D36037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25965C45" w14:textId="77777777" w:rsidTr="00326F5C">
        <w:tc>
          <w:tcPr>
            <w:tcW w:w="0" w:type="auto"/>
            <w:shd w:val="clear" w:color="auto" w:fill="FFFFFF"/>
            <w:hideMark/>
          </w:tcPr>
          <w:p w14:paraId="28634A73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42BF659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5AEBBB6A" w14:textId="77777777" w:rsidTr="00326F5C">
        <w:tc>
          <w:tcPr>
            <w:tcW w:w="0" w:type="auto"/>
            <w:shd w:val="clear" w:color="auto" w:fill="FFFFFF"/>
            <w:hideMark/>
          </w:tcPr>
          <w:p w14:paraId="145E95CA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22611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PROCCALL: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FLAG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0BA52E3E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63EAC3AC" w14:textId="77777777" w:rsidTr="00326F5C">
        <w:tc>
          <w:tcPr>
            <w:tcW w:w="0" w:type="auto"/>
            <w:shd w:val="clear" w:color="auto" w:fill="FFFFFF"/>
            <w:hideMark/>
          </w:tcPr>
          <w:p w14:paraId="2081C8DF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 SKIP</w:t>
            </w:r>
          </w:p>
          <w:p w14:paraId="2E03D40D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2C1DEB8A" w14:textId="77777777" w:rsidTr="00326F5C">
        <w:tc>
          <w:tcPr>
            <w:tcW w:w="0" w:type="auto"/>
            <w:shd w:val="clear" w:color="auto" w:fill="FFFFFF"/>
            <w:hideMark/>
          </w:tcPr>
          <w:p w14:paraId="40618C3B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ALL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DOWN</w:t>
            </w:r>
          </w:p>
          <w:p w14:paraId="794D78BD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20154BBE" w14:textId="77777777" w:rsidTr="00326F5C">
        <w:tc>
          <w:tcPr>
            <w:tcW w:w="0" w:type="auto"/>
            <w:shd w:val="clear" w:color="auto" w:fill="FFFFFF"/>
            <w:hideMark/>
          </w:tcPr>
          <w:p w14:paraId="12E1D0CC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722611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SKIP: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PROCCALL</w:t>
            </w:r>
          </w:p>
          <w:p w14:paraId="7C13D668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2C64B31C" w14:textId="77777777" w:rsidTr="00326F5C">
        <w:tc>
          <w:tcPr>
            <w:tcW w:w="0" w:type="auto"/>
            <w:shd w:val="clear" w:color="auto" w:fill="FFFFFF"/>
            <w:hideMark/>
          </w:tcPr>
          <w:p w14:paraId="6C078A84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</w:p>
          <w:p w14:paraId="7859E9A1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67D317A9" w14:textId="77777777" w:rsidTr="00326F5C">
        <w:tc>
          <w:tcPr>
            <w:tcW w:w="0" w:type="auto"/>
            <w:shd w:val="clear" w:color="auto" w:fill="FFFFFF"/>
            <w:hideMark/>
          </w:tcPr>
          <w:p w14:paraId="2E38091F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  <w:p w14:paraId="36C2BCD5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2F8B4322" w14:textId="77777777" w:rsidTr="00326F5C">
        <w:tc>
          <w:tcPr>
            <w:tcW w:w="0" w:type="auto"/>
            <w:shd w:val="clear" w:color="auto" w:fill="FFFFFF"/>
            <w:hideMark/>
          </w:tcPr>
          <w:p w14:paraId="283F97E5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MAIN ENDP</w:t>
            </w:r>
          </w:p>
          <w:p w14:paraId="2AB2FC71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387DC400" w14:textId="77777777" w:rsidTr="00326F5C">
        <w:tc>
          <w:tcPr>
            <w:tcW w:w="0" w:type="auto"/>
            <w:shd w:val="clear" w:color="auto" w:fill="FFFFFF"/>
            <w:hideMark/>
          </w:tcPr>
          <w:p w14:paraId="0C9B3F27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AD27FCE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5DA5ADE7" w14:textId="77777777" w:rsidTr="00326F5C">
        <w:tc>
          <w:tcPr>
            <w:tcW w:w="0" w:type="auto"/>
            <w:shd w:val="clear" w:color="auto" w:fill="FFFFFF"/>
            <w:hideMark/>
          </w:tcPr>
          <w:p w14:paraId="4BD4F663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3FD0B42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01DDDB56" w14:textId="77777777" w:rsidTr="00326F5C">
        <w:tc>
          <w:tcPr>
            <w:tcW w:w="0" w:type="auto"/>
            <w:shd w:val="clear" w:color="auto" w:fill="FFFFFF"/>
            <w:hideMark/>
          </w:tcPr>
          <w:p w14:paraId="380D6956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722611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KBISR: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758EC9BA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60266AD0" w14:textId="77777777" w:rsidTr="00326F5C">
        <w:tc>
          <w:tcPr>
            <w:tcW w:w="0" w:type="auto"/>
            <w:shd w:val="clear" w:color="auto" w:fill="FFFFFF"/>
            <w:hideMark/>
          </w:tcPr>
          <w:p w14:paraId="373421F9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60</w:t>
            </w:r>
          </w:p>
          <w:p w14:paraId="66081BFB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6FF11D46" w14:textId="77777777" w:rsidTr="00326F5C">
        <w:tc>
          <w:tcPr>
            <w:tcW w:w="0" w:type="auto"/>
            <w:shd w:val="clear" w:color="auto" w:fill="FFFFFF"/>
            <w:hideMark/>
          </w:tcPr>
          <w:p w14:paraId="3CDC865A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19</w:t>
            </w:r>
          </w:p>
          <w:p w14:paraId="731B0DE6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50A8946E" w14:textId="77777777" w:rsidTr="00326F5C">
        <w:tc>
          <w:tcPr>
            <w:tcW w:w="0" w:type="auto"/>
            <w:shd w:val="clear" w:color="auto" w:fill="FFFFFF"/>
            <w:hideMark/>
          </w:tcPr>
          <w:p w14:paraId="0FFCF5DA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NEXTCOMP</w:t>
            </w:r>
          </w:p>
          <w:p w14:paraId="76706390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2949313E" w14:textId="77777777" w:rsidTr="00326F5C">
        <w:tc>
          <w:tcPr>
            <w:tcW w:w="0" w:type="auto"/>
            <w:shd w:val="clear" w:color="auto" w:fill="FFFFFF"/>
            <w:hideMark/>
          </w:tcPr>
          <w:p w14:paraId="6E532962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FLAG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07678440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774260CF" w14:textId="77777777" w:rsidTr="00326F5C">
        <w:tc>
          <w:tcPr>
            <w:tcW w:w="0" w:type="auto"/>
            <w:shd w:val="clear" w:color="auto" w:fill="FFFFFF"/>
            <w:hideMark/>
          </w:tcPr>
          <w:p w14:paraId="77F2CE85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8E9AA98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7E487CCE" w14:textId="77777777" w:rsidTr="00326F5C">
        <w:tc>
          <w:tcPr>
            <w:tcW w:w="0" w:type="auto"/>
            <w:shd w:val="clear" w:color="auto" w:fill="FFFFFF"/>
            <w:hideMark/>
          </w:tcPr>
          <w:p w14:paraId="4888CC00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22611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KNEXTCOMP: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FLAG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4306FDEE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402A3FF3" w14:textId="77777777" w:rsidTr="00326F5C">
        <w:tc>
          <w:tcPr>
            <w:tcW w:w="0" w:type="auto"/>
            <w:shd w:val="clear" w:color="auto" w:fill="FFFFFF"/>
            <w:hideMark/>
          </w:tcPr>
          <w:p w14:paraId="3DE8F9E0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EXIT</w:t>
            </w:r>
          </w:p>
          <w:p w14:paraId="2DC6D6C6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0B1D7C1C" w14:textId="77777777" w:rsidTr="00326F5C">
        <w:tc>
          <w:tcPr>
            <w:tcW w:w="0" w:type="auto"/>
            <w:shd w:val="clear" w:color="auto" w:fill="FFFFFF"/>
            <w:hideMark/>
          </w:tcPr>
          <w:p w14:paraId="2FE414D6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99</w:t>
            </w:r>
          </w:p>
          <w:p w14:paraId="5C001B20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733A6E9B" w14:textId="77777777" w:rsidTr="00326F5C">
        <w:tc>
          <w:tcPr>
            <w:tcW w:w="0" w:type="auto"/>
            <w:shd w:val="clear" w:color="auto" w:fill="FFFFFF"/>
            <w:hideMark/>
          </w:tcPr>
          <w:p w14:paraId="052EFDB7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EXIT</w:t>
            </w:r>
          </w:p>
          <w:p w14:paraId="76C80A27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6CFB5B45" w14:textId="77777777" w:rsidTr="00326F5C">
        <w:tc>
          <w:tcPr>
            <w:tcW w:w="0" w:type="auto"/>
            <w:shd w:val="clear" w:color="auto" w:fill="FFFFFF"/>
            <w:hideMark/>
          </w:tcPr>
          <w:p w14:paraId="23B214A4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FLAG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01CE9373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567728C1" w14:textId="77777777" w:rsidTr="00326F5C">
        <w:tc>
          <w:tcPr>
            <w:tcW w:w="0" w:type="auto"/>
            <w:shd w:val="clear" w:color="auto" w:fill="FFFFFF"/>
            <w:hideMark/>
          </w:tcPr>
          <w:p w14:paraId="01E964A0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FLAG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71C61095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78403B8B" w14:textId="77777777" w:rsidTr="00326F5C">
        <w:tc>
          <w:tcPr>
            <w:tcW w:w="0" w:type="auto"/>
            <w:shd w:val="clear" w:color="auto" w:fill="FFFFFF"/>
            <w:hideMark/>
          </w:tcPr>
          <w:p w14:paraId="34635200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E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 CHECK2</w:t>
            </w:r>
          </w:p>
          <w:p w14:paraId="614D9454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7FFA2C95" w14:textId="77777777" w:rsidTr="00326F5C">
        <w:tc>
          <w:tcPr>
            <w:tcW w:w="0" w:type="auto"/>
            <w:shd w:val="clear" w:color="auto" w:fill="FFFFFF"/>
            <w:hideMark/>
          </w:tcPr>
          <w:p w14:paraId="53394C50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FLAG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58318CFA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00F5B293" w14:textId="77777777" w:rsidTr="00326F5C">
        <w:tc>
          <w:tcPr>
            <w:tcW w:w="0" w:type="auto"/>
            <w:shd w:val="clear" w:color="auto" w:fill="FFFFFF"/>
            <w:hideMark/>
          </w:tcPr>
          <w:p w14:paraId="3B8D4132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EXIT</w:t>
            </w:r>
          </w:p>
          <w:p w14:paraId="350AF8C0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5AE3D780" w14:textId="77777777" w:rsidTr="00326F5C">
        <w:tc>
          <w:tcPr>
            <w:tcW w:w="0" w:type="auto"/>
            <w:shd w:val="clear" w:color="auto" w:fill="FFFFFF"/>
            <w:hideMark/>
          </w:tcPr>
          <w:p w14:paraId="6CD05631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F8776C3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63E99AF1" w14:textId="77777777" w:rsidTr="00326F5C">
        <w:tc>
          <w:tcPr>
            <w:tcW w:w="0" w:type="auto"/>
            <w:shd w:val="clear" w:color="auto" w:fill="FFFFFF"/>
            <w:hideMark/>
          </w:tcPr>
          <w:p w14:paraId="71CF4055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 </w:t>
            </w:r>
            <w:r w:rsidRPr="00722611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CHECK2: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FLAG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36E4003B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6A19058A" w14:textId="77777777" w:rsidTr="00326F5C">
        <w:tc>
          <w:tcPr>
            <w:tcW w:w="0" w:type="auto"/>
            <w:shd w:val="clear" w:color="auto" w:fill="FFFFFF"/>
            <w:hideMark/>
          </w:tcPr>
          <w:p w14:paraId="13EA02A5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374276C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68E48A0D" w14:textId="77777777" w:rsidTr="00326F5C">
        <w:tc>
          <w:tcPr>
            <w:tcW w:w="0" w:type="auto"/>
            <w:shd w:val="clear" w:color="auto" w:fill="FFFFFF"/>
            <w:hideMark/>
          </w:tcPr>
          <w:p w14:paraId="5CF67EE2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722611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KEXIT: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20</w:t>
            </w:r>
          </w:p>
          <w:p w14:paraId="776E98B0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1167D814" w14:textId="77777777" w:rsidTr="00326F5C">
        <w:tc>
          <w:tcPr>
            <w:tcW w:w="0" w:type="auto"/>
            <w:shd w:val="clear" w:color="auto" w:fill="FFFFFF"/>
            <w:hideMark/>
          </w:tcPr>
          <w:p w14:paraId="22910724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OUT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20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</w:p>
          <w:p w14:paraId="30CBB191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45A049A1" w14:textId="77777777" w:rsidTr="00326F5C">
        <w:tc>
          <w:tcPr>
            <w:tcW w:w="0" w:type="auto"/>
            <w:shd w:val="clear" w:color="auto" w:fill="FFFFFF"/>
            <w:hideMark/>
          </w:tcPr>
          <w:p w14:paraId="57D926EB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OP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40B6F34B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0B90BAAE" w14:textId="77777777" w:rsidTr="00326F5C">
        <w:tc>
          <w:tcPr>
            <w:tcW w:w="0" w:type="auto"/>
            <w:shd w:val="clear" w:color="auto" w:fill="FFFFFF"/>
            <w:hideMark/>
          </w:tcPr>
          <w:p w14:paraId="313586F9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RET</w:t>
            </w:r>
          </w:p>
          <w:p w14:paraId="6D87BDFE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5B81981E" w14:textId="77777777" w:rsidTr="00326F5C">
        <w:tc>
          <w:tcPr>
            <w:tcW w:w="0" w:type="auto"/>
            <w:shd w:val="clear" w:color="auto" w:fill="FFFFFF"/>
            <w:hideMark/>
          </w:tcPr>
          <w:p w14:paraId="4A564CFF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BD4BDC8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6002F46D" w14:textId="77777777" w:rsidTr="00326F5C">
        <w:tc>
          <w:tcPr>
            <w:tcW w:w="0" w:type="auto"/>
            <w:shd w:val="clear" w:color="auto" w:fill="FFFFFF"/>
            <w:hideMark/>
          </w:tcPr>
          <w:p w14:paraId="15B5977C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28128B1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0C6DAF9A" w14:textId="77777777" w:rsidTr="00326F5C">
        <w:tc>
          <w:tcPr>
            <w:tcW w:w="0" w:type="auto"/>
            <w:shd w:val="clear" w:color="auto" w:fill="FFFFFF"/>
            <w:hideMark/>
          </w:tcPr>
          <w:p w14:paraId="6C67E99D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DOWN PROC</w:t>
            </w:r>
          </w:p>
          <w:p w14:paraId="697A1B14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5BB6F067" w14:textId="77777777" w:rsidTr="00326F5C">
        <w:tc>
          <w:tcPr>
            <w:tcW w:w="0" w:type="auto"/>
            <w:shd w:val="clear" w:color="auto" w:fill="FFFFFF"/>
            <w:hideMark/>
          </w:tcPr>
          <w:p w14:paraId="66F6588C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3AFD624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69407253" w14:textId="77777777" w:rsidTr="00326F5C">
        <w:tc>
          <w:tcPr>
            <w:tcW w:w="0" w:type="auto"/>
            <w:shd w:val="clear" w:color="auto" w:fill="FFFFFF"/>
            <w:hideMark/>
          </w:tcPr>
          <w:p w14:paraId="14318AA5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SIZE</w:t>
            </w:r>
          </w:p>
          <w:p w14:paraId="4BA08CA5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2DBE5167" w14:textId="77777777" w:rsidTr="00326F5C">
        <w:tc>
          <w:tcPr>
            <w:tcW w:w="0" w:type="auto"/>
            <w:shd w:val="clear" w:color="auto" w:fill="FFFFFF"/>
            <w:hideMark/>
          </w:tcPr>
          <w:p w14:paraId="686ED8EE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78</w:t>
            </w:r>
          </w:p>
          <w:p w14:paraId="7F85092F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7626CBF5" w14:textId="77777777" w:rsidTr="00326F5C">
        <w:tc>
          <w:tcPr>
            <w:tcW w:w="0" w:type="auto"/>
            <w:shd w:val="clear" w:color="auto" w:fill="FFFFFF"/>
            <w:hideMark/>
          </w:tcPr>
          <w:p w14:paraId="7945A3AC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lastRenderedPageBreak/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RASE</w:t>
            </w:r>
          </w:p>
          <w:p w14:paraId="7FA4F3B8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496B417A" w14:textId="77777777" w:rsidTr="00326F5C">
        <w:tc>
          <w:tcPr>
            <w:tcW w:w="0" w:type="auto"/>
            <w:shd w:val="clear" w:color="auto" w:fill="FFFFFF"/>
            <w:hideMark/>
          </w:tcPr>
          <w:p w14:paraId="496B686B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</w:p>
          <w:p w14:paraId="3891B8CC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0ACE10A9" w14:textId="77777777" w:rsidTr="00326F5C">
        <w:tc>
          <w:tcPr>
            <w:tcW w:w="0" w:type="auto"/>
            <w:shd w:val="clear" w:color="auto" w:fill="FFFFFF"/>
            <w:hideMark/>
          </w:tcPr>
          <w:p w14:paraId="32BBB738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(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5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+ (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0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6670A746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121455E2" w14:textId="77777777" w:rsidTr="00326F5C">
        <w:tc>
          <w:tcPr>
            <w:tcW w:w="0" w:type="auto"/>
            <w:shd w:val="clear" w:color="auto" w:fill="FFFFFF"/>
            <w:hideMark/>
          </w:tcPr>
          <w:p w14:paraId="1E61C9E9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720</w:t>
            </w:r>
          </w:p>
          <w:p w14:paraId="288BB10F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15326EA4" w14:textId="77777777" w:rsidTr="00326F5C">
        <w:tc>
          <w:tcPr>
            <w:tcW w:w="0" w:type="auto"/>
            <w:shd w:val="clear" w:color="auto" w:fill="FFFFFF"/>
            <w:hideMark/>
          </w:tcPr>
          <w:p w14:paraId="312F72E1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OP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</w:p>
          <w:p w14:paraId="0456E8ED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549EC3A5" w14:textId="77777777" w:rsidTr="00326F5C">
        <w:tc>
          <w:tcPr>
            <w:tcW w:w="0" w:type="auto"/>
            <w:shd w:val="clear" w:color="auto" w:fill="FFFFFF"/>
            <w:hideMark/>
          </w:tcPr>
          <w:p w14:paraId="4ACB594D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62DC300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65031E79" w14:textId="77777777" w:rsidTr="00326F5C">
        <w:tc>
          <w:tcPr>
            <w:tcW w:w="0" w:type="auto"/>
            <w:shd w:val="clear" w:color="auto" w:fill="FFFFFF"/>
            <w:hideMark/>
          </w:tcPr>
          <w:p w14:paraId="69C47977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22611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ERASE: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(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0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3174B2FB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50D8E9D3" w14:textId="77777777" w:rsidTr="00326F5C">
        <w:tc>
          <w:tcPr>
            <w:tcW w:w="0" w:type="auto"/>
            <w:shd w:val="clear" w:color="auto" w:fill="FFFFFF"/>
            <w:hideMark/>
          </w:tcPr>
          <w:p w14:paraId="43B4F940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LE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RASE2</w:t>
            </w:r>
          </w:p>
          <w:p w14:paraId="10CAD84E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2B529C95" w14:textId="77777777" w:rsidTr="00326F5C">
        <w:tc>
          <w:tcPr>
            <w:tcW w:w="0" w:type="auto"/>
            <w:shd w:val="clear" w:color="auto" w:fill="FFFFFF"/>
            <w:hideMark/>
          </w:tcPr>
          <w:p w14:paraId="2C8F140D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0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08010CBE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1ED1DC72" w14:textId="77777777" w:rsidTr="00326F5C">
        <w:tc>
          <w:tcPr>
            <w:tcW w:w="0" w:type="auto"/>
            <w:shd w:val="clear" w:color="auto" w:fill="FFFFFF"/>
            <w:hideMark/>
          </w:tcPr>
          <w:p w14:paraId="1B4DC584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720</w:t>
            </w:r>
          </w:p>
          <w:p w14:paraId="119F1413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3A03864A" w14:textId="77777777" w:rsidTr="00326F5C">
        <w:tc>
          <w:tcPr>
            <w:tcW w:w="0" w:type="auto"/>
            <w:shd w:val="clear" w:color="auto" w:fill="FFFFFF"/>
            <w:hideMark/>
          </w:tcPr>
          <w:p w14:paraId="7402B616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RASE</w:t>
            </w:r>
          </w:p>
          <w:p w14:paraId="27105E6F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24A9AAFE" w14:textId="77777777" w:rsidTr="00326F5C">
        <w:tc>
          <w:tcPr>
            <w:tcW w:w="0" w:type="auto"/>
            <w:shd w:val="clear" w:color="auto" w:fill="FFFFFF"/>
            <w:hideMark/>
          </w:tcPr>
          <w:p w14:paraId="3443A70A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AFTER</w:t>
            </w:r>
          </w:p>
          <w:p w14:paraId="226C0287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279AC4E4" w14:textId="77777777" w:rsidTr="00326F5C">
        <w:tc>
          <w:tcPr>
            <w:tcW w:w="0" w:type="auto"/>
            <w:shd w:val="clear" w:color="auto" w:fill="FFFFFF"/>
            <w:hideMark/>
          </w:tcPr>
          <w:p w14:paraId="1C11A3B9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BC2B4B0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6E5CBC38" w14:textId="77777777" w:rsidTr="00326F5C">
        <w:tc>
          <w:tcPr>
            <w:tcW w:w="0" w:type="auto"/>
            <w:shd w:val="clear" w:color="auto" w:fill="FFFFFF"/>
            <w:hideMark/>
          </w:tcPr>
          <w:p w14:paraId="77802987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22611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ERASE2: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(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5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+ (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0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0AC623EC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773CF407" w14:textId="77777777" w:rsidTr="00326F5C">
        <w:tc>
          <w:tcPr>
            <w:tcW w:w="0" w:type="auto"/>
            <w:shd w:val="clear" w:color="auto" w:fill="FFFFFF"/>
            <w:hideMark/>
          </w:tcPr>
          <w:p w14:paraId="76ADA5FA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720</w:t>
            </w:r>
          </w:p>
          <w:p w14:paraId="7EC56EEA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737BA594" w14:textId="77777777" w:rsidTr="00326F5C">
        <w:tc>
          <w:tcPr>
            <w:tcW w:w="0" w:type="auto"/>
            <w:shd w:val="clear" w:color="auto" w:fill="FFFFFF"/>
            <w:hideMark/>
          </w:tcPr>
          <w:p w14:paraId="786A9578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RASE</w:t>
            </w:r>
          </w:p>
          <w:p w14:paraId="2BF51036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6B4B9F32" w14:textId="77777777" w:rsidTr="00326F5C">
        <w:tc>
          <w:tcPr>
            <w:tcW w:w="0" w:type="auto"/>
            <w:shd w:val="clear" w:color="auto" w:fill="FFFFFF"/>
            <w:hideMark/>
          </w:tcPr>
          <w:p w14:paraId="698C2748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0CBF390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70FE51D2" w14:textId="77777777" w:rsidTr="00326F5C">
        <w:tc>
          <w:tcPr>
            <w:tcW w:w="0" w:type="auto"/>
            <w:shd w:val="clear" w:color="auto" w:fill="FFFFFF"/>
            <w:hideMark/>
          </w:tcPr>
          <w:p w14:paraId="4F2730BB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22611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AFTER: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SIZE</w:t>
            </w:r>
          </w:p>
          <w:p w14:paraId="2D85619B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028E330B" w14:textId="77777777" w:rsidTr="00326F5C">
        <w:tc>
          <w:tcPr>
            <w:tcW w:w="0" w:type="auto"/>
            <w:shd w:val="clear" w:color="auto" w:fill="FFFFFF"/>
            <w:hideMark/>
          </w:tcPr>
          <w:p w14:paraId="6795CF4F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793F0ACC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7E3E587F" w14:textId="77777777" w:rsidTr="00326F5C">
        <w:tc>
          <w:tcPr>
            <w:tcW w:w="0" w:type="auto"/>
            <w:shd w:val="clear" w:color="auto" w:fill="FFFFFF"/>
            <w:hideMark/>
          </w:tcPr>
          <w:p w14:paraId="2448D516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0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1923674B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3CB9F55E" w14:textId="77777777" w:rsidTr="00326F5C">
        <w:tc>
          <w:tcPr>
            <w:tcW w:w="0" w:type="auto"/>
            <w:shd w:val="clear" w:color="auto" w:fill="FFFFFF"/>
            <w:hideMark/>
          </w:tcPr>
          <w:p w14:paraId="38D5FF71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(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0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04B55CE8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17B1DE0B" w14:textId="77777777" w:rsidTr="00326F5C">
        <w:tc>
          <w:tcPr>
            <w:tcW w:w="0" w:type="auto"/>
            <w:shd w:val="clear" w:color="auto" w:fill="FFFFFF"/>
            <w:hideMark/>
          </w:tcPr>
          <w:p w14:paraId="4506DCC2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34FCE80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0ADE4A7E" w14:textId="77777777" w:rsidTr="00326F5C">
        <w:tc>
          <w:tcPr>
            <w:tcW w:w="0" w:type="auto"/>
            <w:shd w:val="clear" w:color="auto" w:fill="FFFFFF"/>
            <w:hideMark/>
          </w:tcPr>
          <w:p w14:paraId="1DA001CC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22611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AMEPRINT2: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5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+ (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1E71B29F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6BB86E1F" w14:textId="77777777" w:rsidTr="00326F5C">
        <w:tc>
          <w:tcPr>
            <w:tcW w:w="0" w:type="auto"/>
            <w:shd w:val="clear" w:color="auto" w:fill="FFFFFF"/>
            <w:hideMark/>
          </w:tcPr>
          <w:p w14:paraId="0CDC7741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GE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AMEPRINT3</w:t>
            </w:r>
          </w:p>
          <w:p w14:paraId="00D7A3ED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7C440756" w14:textId="77777777" w:rsidTr="00326F5C">
        <w:tc>
          <w:tcPr>
            <w:tcW w:w="0" w:type="auto"/>
            <w:shd w:val="clear" w:color="auto" w:fill="FFFFFF"/>
            <w:hideMark/>
          </w:tcPr>
          <w:p w14:paraId="1D658FDB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[STR1 +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5C4C757C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3B54325F" w14:textId="77777777" w:rsidTr="00326F5C">
        <w:tc>
          <w:tcPr>
            <w:tcW w:w="0" w:type="auto"/>
            <w:shd w:val="clear" w:color="auto" w:fill="FFFFFF"/>
            <w:hideMark/>
          </w:tcPr>
          <w:p w14:paraId="58DA60A8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4CBAF4F5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094CAD22" w14:textId="77777777" w:rsidTr="00326F5C">
        <w:tc>
          <w:tcPr>
            <w:tcW w:w="0" w:type="auto"/>
            <w:shd w:val="clear" w:color="auto" w:fill="FFFFFF"/>
            <w:hideMark/>
          </w:tcPr>
          <w:p w14:paraId="281D3869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0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0409DC14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1886EC3F" w14:textId="77777777" w:rsidTr="00326F5C">
        <w:tc>
          <w:tcPr>
            <w:tcW w:w="0" w:type="auto"/>
            <w:shd w:val="clear" w:color="auto" w:fill="FFFFFF"/>
            <w:hideMark/>
          </w:tcPr>
          <w:p w14:paraId="5D9A97DD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0EC0E110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058F0676" w14:textId="77777777" w:rsidTr="00326F5C">
        <w:tc>
          <w:tcPr>
            <w:tcW w:w="0" w:type="auto"/>
            <w:shd w:val="clear" w:color="auto" w:fill="FFFFFF"/>
            <w:hideMark/>
          </w:tcPr>
          <w:p w14:paraId="0B21E0AA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AMEPRINT2</w:t>
            </w:r>
          </w:p>
          <w:p w14:paraId="2DB4A0F1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4A4C02BA" w14:textId="77777777" w:rsidTr="00326F5C">
        <w:tc>
          <w:tcPr>
            <w:tcW w:w="0" w:type="auto"/>
            <w:shd w:val="clear" w:color="auto" w:fill="FFFFFF"/>
            <w:hideMark/>
          </w:tcPr>
          <w:p w14:paraId="5AF7863A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  <w:p w14:paraId="64E54319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286FEE1B" w14:textId="77777777" w:rsidTr="00326F5C">
        <w:tc>
          <w:tcPr>
            <w:tcW w:w="0" w:type="auto"/>
            <w:shd w:val="clear" w:color="auto" w:fill="FFFFFF"/>
            <w:hideMark/>
          </w:tcPr>
          <w:p w14:paraId="611181F2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7B2FBB9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716806F3" w14:textId="77777777" w:rsidTr="00326F5C">
        <w:tc>
          <w:tcPr>
            <w:tcW w:w="0" w:type="auto"/>
            <w:shd w:val="clear" w:color="auto" w:fill="FFFFFF"/>
            <w:hideMark/>
          </w:tcPr>
          <w:p w14:paraId="690E4C0F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22611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AMEPRINT3: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</w:p>
          <w:p w14:paraId="6488DBE0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48B25925" w14:textId="77777777" w:rsidTr="00326F5C">
        <w:tc>
          <w:tcPr>
            <w:tcW w:w="0" w:type="auto"/>
            <w:shd w:val="clear" w:color="auto" w:fill="FFFFFF"/>
            <w:hideMark/>
          </w:tcPr>
          <w:p w14:paraId="3EDF8BAB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22611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</w:p>
          <w:p w14:paraId="20FDEE79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48A1C1E0" w14:textId="77777777" w:rsidTr="00326F5C">
        <w:tc>
          <w:tcPr>
            <w:tcW w:w="0" w:type="auto"/>
            <w:shd w:val="clear" w:color="auto" w:fill="FFFFFF"/>
            <w:hideMark/>
          </w:tcPr>
          <w:p w14:paraId="7D12BB53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AMEPRINT2</w:t>
            </w:r>
          </w:p>
          <w:p w14:paraId="52A96C04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4306F25A" w14:textId="77777777" w:rsidTr="00326F5C">
        <w:tc>
          <w:tcPr>
            <w:tcW w:w="0" w:type="auto"/>
            <w:shd w:val="clear" w:color="auto" w:fill="FFFFFF"/>
            <w:hideMark/>
          </w:tcPr>
          <w:p w14:paraId="009781D9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F5D22A5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1C308639" w14:textId="77777777" w:rsidTr="00326F5C">
        <w:tc>
          <w:tcPr>
            <w:tcW w:w="0" w:type="auto"/>
            <w:shd w:val="clear" w:color="auto" w:fill="FFFFFF"/>
            <w:hideMark/>
          </w:tcPr>
          <w:p w14:paraId="7C8C46E6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22611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  <w:p w14:paraId="2C88EE73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22611" w:rsidRPr="00722611" w14:paraId="0C1A09CE" w14:textId="77777777" w:rsidTr="00326F5C">
        <w:tc>
          <w:tcPr>
            <w:tcW w:w="0" w:type="auto"/>
            <w:shd w:val="clear" w:color="auto" w:fill="FFFFFF"/>
            <w:hideMark/>
          </w:tcPr>
          <w:p w14:paraId="0C9A0763" w14:textId="77777777" w:rsidR="00722611" w:rsidRPr="00722611" w:rsidRDefault="00722611" w:rsidP="00326F5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22611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DOWN ENDP</w:t>
            </w:r>
          </w:p>
        </w:tc>
      </w:tr>
    </w:tbl>
    <w:p w14:paraId="54C3C102" w14:textId="050F69F4" w:rsidR="00722611" w:rsidRPr="00722611" w:rsidRDefault="00285EB1" w:rsidP="00722611">
      <w:r>
        <w:t>s</w:t>
      </w:r>
    </w:p>
    <w:p w14:paraId="392BF4C5" w14:textId="49187C3F" w:rsidR="00BD1F47" w:rsidRDefault="00BD1F47" w:rsidP="00BD1F47"/>
    <w:p w14:paraId="2354BB4A" w14:textId="7BA721CC" w:rsidR="008067CE" w:rsidRPr="008067CE" w:rsidRDefault="008067CE" w:rsidP="008067CE">
      <w:pPr>
        <w:pStyle w:val="Heading1"/>
        <w:spacing w:after="240"/>
        <w:jc w:val="center"/>
        <w:rPr>
          <w:rFonts w:ascii="Gilroy ExtraBold" w:hAnsi="Gilroy ExtraBold"/>
          <w:color w:val="000000" w:themeColor="text1"/>
          <w:sz w:val="36"/>
          <w:szCs w:val="36"/>
        </w:rPr>
      </w:pPr>
      <w:r>
        <w:rPr>
          <w:rFonts w:ascii="Gilroy ExtraBold" w:hAnsi="Gilroy ExtraBold"/>
          <w:color w:val="000000" w:themeColor="text1"/>
          <w:sz w:val="36"/>
          <w:szCs w:val="36"/>
        </w:rPr>
        <w:lastRenderedPageBreak/>
        <w:t>Timer Interrupt</w:t>
      </w:r>
    </w:p>
    <w:p w14:paraId="63D87C3D" w14:textId="56180457" w:rsidR="00BD1F47" w:rsidRPr="003A4019" w:rsidRDefault="00BD1F47" w:rsidP="00BD1F47">
      <w:pPr>
        <w:pStyle w:val="Heading1"/>
        <w:spacing w:after="240"/>
        <w:rPr>
          <w:rFonts w:ascii="Gilroy ExtraBold" w:hAnsi="Gilroy ExtraBold"/>
          <w:color w:val="000000" w:themeColor="text1"/>
          <w:sz w:val="36"/>
          <w:szCs w:val="36"/>
        </w:rPr>
      </w:pPr>
      <w:r w:rsidRPr="003A4019">
        <w:rPr>
          <w:rFonts w:ascii="Gilroy ExtraBold" w:hAnsi="Gilroy ExtraBold"/>
          <w:color w:val="000000" w:themeColor="text1"/>
          <w:sz w:val="36"/>
          <w:szCs w:val="36"/>
        </w:rPr>
        <w:t>Question</w:t>
      </w:r>
      <w:r w:rsidR="00114D4E">
        <w:rPr>
          <w:rFonts w:ascii="Gilroy ExtraBold" w:hAnsi="Gilroy ExtraBold"/>
          <w:color w:val="000000" w:themeColor="text1"/>
          <w:sz w:val="36"/>
          <w:szCs w:val="36"/>
        </w:rPr>
        <w:t xml:space="preserve"> 3</w:t>
      </w:r>
      <w:r w:rsidRPr="003A4019">
        <w:rPr>
          <w:rFonts w:ascii="Gilroy ExtraBold" w:hAnsi="Gilroy ExtraBold"/>
          <w:color w:val="000000" w:themeColor="text1"/>
          <w:sz w:val="36"/>
          <w:szCs w:val="36"/>
        </w:rPr>
        <w:t>:</w:t>
      </w:r>
    </w:p>
    <w:p w14:paraId="734907E6" w14:textId="2FCD53DE" w:rsidR="00BD1F47" w:rsidRPr="00211B36" w:rsidRDefault="000354A5" w:rsidP="00211B36">
      <w:pPr>
        <w:pStyle w:val="ListParagraph"/>
        <w:numPr>
          <w:ilvl w:val="0"/>
          <w:numId w:val="2"/>
        </w:numPr>
        <w:rPr>
          <w:rFonts w:eastAsia="Times New Roman" w:cstheme="minorHAnsi"/>
          <w:color w:val="000000" w:themeColor="text1"/>
          <w:spacing w:val="5"/>
          <w:shd w:val="clear" w:color="auto" w:fill="FFFFFF"/>
        </w:rPr>
      </w:pPr>
      <w:r w:rsidRPr="00211B36">
        <w:rPr>
          <w:rFonts w:eastAsia="Times New Roman" w:cstheme="minorHAnsi"/>
          <w:color w:val="000000" w:themeColor="text1"/>
          <w:spacing w:val="5"/>
          <w:shd w:val="clear" w:color="auto" w:fill="FFFFFF"/>
        </w:rPr>
        <w:t>Hook timer interrupt in addition to KB interrupt so that each scroll of string occurs after half a second.</w:t>
      </w:r>
    </w:p>
    <w:p w14:paraId="5ACDCA74" w14:textId="77777777" w:rsidR="000354A5" w:rsidRPr="0046495E" w:rsidRDefault="000354A5" w:rsidP="00BD1F47"/>
    <w:p w14:paraId="53C10AED" w14:textId="77777777" w:rsidR="00BD1F47" w:rsidRDefault="00BD1F47" w:rsidP="00BD1F47">
      <w:pPr>
        <w:pStyle w:val="Heading1"/>
        <w:spacing w:before="0"/>
        <w:rPr>
          <w:rFonts w:ascii="Gilroy ExtraBold" w:hAnsi="Gilroy ExtraBold"/>
          <w:color w:val="000000" w:themeColor="text1"/>
          <w:sz w:val="36"/>
          <w:szCs w:val="36"/>
        </w:rPr>
      </w:pPr>
      <w:r w:rsidRPr="003A4019">
        <w:rPr>
          <w:rFonts w:ascii="Gilroy ExtraBold" w:hAnsi="Gilroy ExtraBold"/>
          <w:color w:val="000000" w:themeColor="text1"/>
          <w:sz w:val="36"/>
          <w:szCs w:val="36"/>
        </w:rPr>
        <w:t>Answer:</w:t>
      </w:r>
    </w:p>
    <w:p w14:paraId="2FCD0722" w14:textId="64667E85" w:rsidR="00BD1F47" w:rsidRDefault="00BD1F47" w:rsidP="00BD1F47"/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30"/>
      </w:tblGrid>
      <w:tr w:rsidR="001214E2" w:rsidRPr="001214E2" w14:paraId="0E05C6E6" w14:textId="77777777" w:rsidTr="006D0912">
        <w:tc>
          <w:tcPr>
            <w:tcW w:w="0" w:type="auto"/>
            <w:shd w:val="clear" w:color="auto" w:fill="FFFFFF"/>
            <w:hideMark/>
          </w:tcPr>
          <w:p w14:paraId="286CC814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ORG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0h</w:t>
            </w:r>
          </w:p>
          <w:p w14:paraId="704479E9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714FA319" w14:textId="77777777" w:rsidTr="006D0912">
        <w:tc>
          <w:tcPr>
            <w:tcW w:w="0" w:type="auto"/>
            <w:shd w:val="clear" w:color="auto" w:fill="FFFFFF"/>
            <w:hideMark/>
          </w:tcPr>
          <w:p w14:paraId="0EAC24B9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D098566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6D1B1093" w14:textId="77777777" w:rsidTr="006D0912">
        <w:tc>
          <w:tcPr>
            <w:tcW w:w="0" w:type="auto"/>
            <w:shd w:val="clear" w:color="auto" w:fill="FFFFFF"/>
            <w:hideMark/>
          </w:tcPr>
          <w:p w14:paraId="1730D877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.DATA</w:t>
            </w:r>
          </w:p>
          <w:p w14:paraId="47ED13BD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30D34510" w14:textId="77777777" w:rsidTr="006D0912">
        <w:tc>
          <w:tcPr>
            <w:tcW w:w="0" w:type="auto"/>
            <w:shd w:val="clear" w:color="auto" w:fill="FFFFFF"/>
            <w:hideMark/>
          </w:tcPr>
          <w:p w14:paraId="4257CC37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D423AB7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3B478117" w14:textId="77777777" w:rsidTr="006D0912">
        <w:tc>
          <w:tcPr>
            <w:tcW w:w="0" w:type="auto"/>
            <w:shd w:val="clear" w:color="auto" w:fill="FFFFFF"/>
            <w:hideMark/>
          </w:tcPr>
          <w:p w14:paraId="340D54B3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STR1    </w:t>
            </w:r>
            <w:r w:rsidRPr="001214E2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214E2">
              <w:rPr>
                <w:rFonts w:ascii="Consolas" w:eastAsia="Times New Roman" w:hAnsi="Consolas" w:cs="Times New Roman"/>
                <w:color w:val="8F8634"/>
                <w:bdr w:val="none" w:sz="0" w:space="0" w:color="auto" w:frame="1"/>
                <w:shd w:val="clear" w:color="auto" w:fill="FFFFFF"/>
                <w:lang w:val="en-PK" w:eastAsia="en-PK"/>
              </w:rPr>
              <w:t>'MAIZ NADEEM$'</w:t>
            </w:r>
          </w:p>
          <w:p w14:paraId="7E77215A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4144CA73" w14:textId="77777777" w:rsidTr="006D0912">
        <w:tc>
          <w:tcPr>
            <w:tcW w:w="0" w:type="auto"/>
            <w:shd w:val="clear" w:color="auto" w:fill="FFFFFF"/>
            <w:hideMark/>
          </w:tcPr>
          <w:p w14:paraId="413031E3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SIZE    </w:t>
            </w:r>
            <w:r w:rsidRPr="001214E2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1</w:t>
            </w:r>
          </w:p>
          <w:p w14:paraId="70F6A5D5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03CB8B56" w14:textId="77777777" w:rsidTr="006D0912">
        <w:tc>
          <w:tcPr>
            <w:tcW w:w="0" w:type="auto"/>
            <w:shd w:val="clear" w:color="auto" w:fill="FFFFFF"/>
            <w:hideMark/>
          </w:tcPr>
          <w:p w14:paraId="0717712D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KFLAG   </w:t>
            </w:r>
            <w:r w:rsidRPr="001214E2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295D8532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42F74053" w14:textId="77777777" w:rsidTr="006D0912">
        <w:tc>
          <w:tcPr>
            <w:tcW w:w="0" w:type="auto"/>
            <w:shd w:val="clear" w:color="auto" w:fill="FFFFFF"/>
            <w:hideMark/>
          </w:tcPr>
          <w:p w14:paraId="32AD1040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TFLAG   </w:t>
            </w:r>
            <w:r w:rsidRPr="001214E2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34552EF5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39731C2E" w14:textId="77777777" w:rsidTr="006D0912">
        <w:tc>
          <w:tcPr>
            <w:tcW w:w="0" w:type="auto"/>
            <w:shd w:val="clear" w:color="auto" w:fill="FFFFFF"/>
            <w:hideMark/>
          </w:tcPr>
          <w:p w14:paraId="226B8965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FLAG    </w:t>
            </w:r>
            <w:r w:rsidRPr="001214E2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1282A7FC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39B325E7" w14:textId="77777777" w:rsidTr="006D0912">
        <w:tc>
          <w:tcPr>
            <w:tcW w:w="0" w:type="auto"/>
            <w:shd w:val="clear" w:color="auto" w:fill="FFFFFF"/>
            <w:hideMark/>
          </w:tcPr>
          <w:p w14:paraId="100CDBF1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COUNT   </w:t>
            </w:r>
            <w:r w:rsidRPr="001214E2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585E6E1D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4881AEC9" w14:textId="77777777" w:rsidTr="006D0912">
        <w:tc>
          <w:tcPr>
            <w:tcW w:w="0" w:type="auto"/>
            <w:shd w:val="clear" w:color="auto" w:fill="FFFFFF"/>
            <w:hideMark/>
          </w:tcPr>
          <w:p w14:paraId="28C1E0D1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0DA79DC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7B533485" w14:textId="77777777" w:rsidTr="006D0912">
        <w:tc>
          <w:tcPr>
            <w:tcW w:w="0" w:type="auto"/>
            <w:shd w:val="clear" w:color="auto" w:fill="FFFFFF"/>
            <w:hideMark/>
          </w:tcPr>
          <w:p w14:paraId="321B21E6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.CODE</w:t>
            </w:r>
          </w:p>
          <w:p w14:paraId="55F035F7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7F5F8FBB" w14:textId="77777777" w:rsidTr="006D0912">
        <w:tc>
          <w:tcPr>
            <w:tcW w:w="0" w:type="auto"/>
            <w:shd w:val="clear" w:color="auto" w:fill="FFFFFF"/>
            <w:hideMark/>
          </w:tcPr>
          <w:p w14:paraId="4212D2D2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72E898B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5F0548FF" w14:textId="77777777" w:rsidTr="006D0912">
        <w:tc>
          <w:tcPr>
            <w:tcW w:w="0" w:type="auto"/>
            <w:shd w:val="clear" w:color="auto" w:fill="FFFFFF"/>
            <w:hideMark/>
          </w:tcPr>
          <w:p w14:paraId="1019EAE7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MAIN PROC</w:t>
            </w:r>
          </w:p>
          <w:p w14:paraId="4D555E08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5BE27D8D" w14:textId="77777777" w:rsidTr="006D0912">
        <w:tc>
          <w:tcPr>
            <w:tcW w:w="0" w:type="auto"/>
            <w:shd w:val="clear" w:color="auto" w:fill="FFFFFF"/>
            <w:hideMark/>
          </w:tcPr>
          <w:p w14:paraId="68CE54A6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E92415D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08DE1AC6" w14:textId="77777777" w:rsidTr="006D0912">
        <w:tc>
          <w:tcPr>
            <w:tcW w:w="0" w:type="auto"/>
            <w:shd w:val="clear" w:color="auto" w:fill="FFFFFF"/>
            <w:hideMark/>
          </w:tcPr>
          <w:p w14:paraId="1AF7723A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21E5D30B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083EBD23" w14:textId="77777777" w:rsidTr="006D0912">
        <w:tc>
          <w:tcPr>
            <w:tcW w:w="0" w:type="auto"/>
            <w:shd w:val="clear" w:color="auto" w:fill="FFFFFF"/>
            <w:hideMark/>
          </w:tcPr>
          <w:p w14:paraId="4BB5E63C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1C4E7081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5633DA46" w14:textId="77777777" w:rsidTr="006D0912">
        <w:tc>
          <w:tcPr>
            <w:tcW w:w="0" w:type="auto"/>
            <w:shd w:val="clear" w:color="auto" w:fill="FFFFFF"/>
            <w:hideMark/>
          </w:tcPr>
          <w:p w14:paraId="69EAAB00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</w:p>
          <w:p w14:paraId="6AAEFD2F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4E1CC2A0" w14:textId="77777777" w:rsidTr="006D0912">
        <w:tc>
          <w:tcPr>
            <w:tcW w:w="0" w:type="auto"/>
            <w:shd w:val="clear" w:color="auto" w:fill="FFFFFF"/>
            <w:hideMark/>
          </w:tcPr>
          <w:p w14:paraId="1E49A658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LI</w:t>
            </w:r>
          </w:p>
          <w:p w14:paraId="0A7F3B90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75221D94" w14:textId="77777777" w:rsidTr="006D0912">
        <w:tc>
          <w:tcPr>
            <w:tcW w:w="0" w:type="auto"/>
            <w:shd w:val="clear" w:color="auto" w:fill="FFFFFF"/>
            <w:hideMark/>
          </w:tcPr>
          <w:p w14:paraId="4063609F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[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8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, OFFSET [TISR]</w:t>
            </w:r>
          </w:p>
          <w:p w14:paraId="3F7E8E33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06E87A40" w14:textId="77777777" w:rsidTr="006D0912">
        <w:tc>
          <w:tcPr>
            <w:tcW w:w="0" w:type="auto"/>
            <w:shd w:val="clear" w:color="auto" w:fill="FFFFFF"/>
            <w:hideMark/>
          </w:tcPr>
          <w:p w14:paraId="38D5BBEA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[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8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]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S</w:t>
            </w:r>
          </w:p>
          <w:p w14:paraId="7A96D14D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73228FCA" w14:textId="77777777" w:rsidTr="006D0912">
        <w:tc>
          <w:tcPr>
            <w:tcW w:w="0" w:type="auto"/>
            <w:shd w:val="clear" w:color="auto" w:fill="FFFFFF"/>
            <w:hideMark/>
          </w:tcPr>
          <w:p w14:paraId="1FA6A5B8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[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9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, OFFSET [KBISR]</w:t>
            </w:r>
          </w:p>
          <w:p w14:paraId="57304DB9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360F01F9" w14:textId="77777777" w:rsidTr="006D0912">
        <w:tc>
          <w:tcPr>
            <w:tcW w:w="0" w:type="auto"/>
            <w:shd w:val="clear" w:color="auto" w:fill="FFFFFF"/>
            <w:hideMark/>
          </w:tcPr>
          <w:p w14:paraId="0FF33391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[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9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]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S</w:t>
            </w:r>
          </w:p>
          <w:p w14:paraId="000E0CD5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5A5125C0" w14:textId="77777777" w:rsidTr="006D0912">
        <w:tc>
          <w:tcPr>
            <w:tcW w:w="0" w:type="auto"/>
            <w:shd w:val="clear" w:color="auto" w:fill="FFFFFF"/>
            <w:hideMark/>
          </w:tcPr>
          <w:p w14:paraId="78CB88F1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TI</w:t>
            </w:r>
          </w:p>
          <w:p w14:paraId="33518B13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608783F1" w14:textId="77777777" w:rsidTr="006D0912">
        <w:tc>
          <w:tcPr>
            <w:tcW w:w="0" w:type="auto"/>
            <w:shd w:val="clear" w:color="auto" w:fill="FFFFFF"/>
            <w:hideMark/>
          </w:tcPr>
          <w:p w14:paraId="76222C62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</w:p>
          <w:p w14:paraId="180DB28D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4C357B4A" w14:textId="77777777" w:rsidTr="006D0912">
        <w:tc>
          <w:tcPr>
            <w:tcW w:w="0" w:type="auto"/>
            <w:shd w:val="clear" w:color="auto" w:fill="FFFFFF"/>
            <w:hideMark/>
          </w:tcPr>
          <w:p w14:paraId="49DDA1A5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568F22C3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4EAB628A" w14:textId="77777777" w:rsidTr="006D0912">
        <w:tc>
          <w:tcPr>
            <w:tcW w:w="0" w:type="auto"/>
            <w:shd w:val="clear" w:color="auto" w:fill="FFFFFF"/>
            <w:hideMark/>
          </w:tcPr>
          <w:p w14:paraId="3AC7A7AA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3</w:t>
            </w:r>
          </w:p>
          <w:p w14:paraId="1878002C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648C635B" w14:textId="77777777" w:rsidTr="006D0912">
        <w:tc>
          <w:tcPr>
            <w:tcW w:w="0" w:type="auto"/>
            <w:shd w:val="clear" w:color="auto" w:fill="FFFFFF"/>
            <w:hideMark/>
          </w:tcPr>
          <w:p w14:paraId="1FF017B5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T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h</w:t>
            </w:r>
          </w:p>
          <w:p w14:paraId="58CA50D8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5922767E" w14:textId="77777777" w:rsidTr="006D0912">
        <w:tc>
          <w:tcPr>
            <w:tcW w:w="0" w:type="auto"/>
            <w:shd w:val="clear" w:color="auto" w:fill="FFFFFF"/>
            <w:hideMark/>
          </w:tcPr>
          <w:p w14:paraId="78CC81AE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897F86E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142CE021" w14:textId="77777777" w:rsidTr="006D0912">
        <w:tc>
          <w:tcPr>
            <w:tcW w:w="0" w:type="auto"/>
            <w:shd w:val="clear" w:color="auto" w:fill="FFFFFF"/>
            <w:hideMark/>
          </w:tcPr>
          <w:p w14:paraId="1A289425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B800</w:t>
            </w:r>
          </w:p>
          <w:p w14:paraId="21C81726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064E6330" w14:textId="77777777" w:rsidTr="006D0912">
        <w:tc>
          <w:tcPr>
            <w:tcW w:w="0" w:type="auto"/>
            <w:shd w:val="clear" w:color="auto" w:fill="FFFFFF"/>
            <w:hideMark/>
          </w:tcPr>
          <w:p w14:paraId="189F04DE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278A78F0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1B4750EC" w14:textId="77777777" w:rsidTr="006D0912">
        <w:tc>
          <w:tcPr>
            <w:tcW w:w="0" w:type="auto"/>
            <w:shd w:val="clear" w:color="auto" w:fill="FFFFFF"/>
            <w:hideMark/>
          </w:tcPr>
          <w:p w14:paraId="083FCD4E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(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3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5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+ (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0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12B3EAE7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23216DE2" w14:textId="77777777" w:rsidTr="006D0912">
        <w:tc>
          <w:tcPr>
            <w:tcW w:w="0" w:type="auto"/>
            <w:shd w:val="clear" w:color="auto" w:fill="FFFFFF"/>
            <w:hideMark/>
          </w:tcPr>
          <w:p w14:paraId="19F83FA2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3ADF1C8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3B587803" w14:textId="77777777" w:rsidTr="006D0912">
        <w:tc>
          <w:tcPr>
            <w:tcW w:w="0" w:type="auto"/>
            <w:shd w:val="clear" w:color="auto" w:fill="FFFFFF"/>
            <w:hideMark/>
          </w:tcPr>
          <w:p w14:paraId="548143FA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SIZE</w:t>
            </w:r>
          </w:p>
          <w:p w14:paraId="7E19B598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5837A94D" w14:textId="77777777" w:rsidTr="006D0912">
        <w:tc>
          <w:tcPr>
            <w:tcW w:w="0" w:type="auto"/>
            <w:shd w:val="clear" w:color="auto" w:fill="FFFFFF"/>
            <w:hideMark/>
          </w:tcPr>
          <w:p w14:paraId="4C00E53A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7</w:t>
            </w:r>
          </w:p>
          <w:p w14:paraId="5966CF9D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0BABB8F8" w14:textId="77777777" w:rsidTr="006D0912">
        <w:tc>
          <w:tcPr>
            <w:tcW w:w="0" w:type="auto"/>
            <w:shd w:val="clear" w:color="auto" w:fill="FFFFFF"/>
            <w:hideMark/>
          </w:tcPr>
          <w:p w14:paraId="6A66E50F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lastRenderedPageBreak/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XOR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086E547B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45F5254C" w14:textId="77777777" w:rsidTr="006D0912">
        <w:tc>
          <w:tcPr>
            <w:tcW w:w="0" w:type="auto"/>
            <w:shd w:val="clear" w:color="auto" w:fill="FFFFFF"/>
            <w:hideMark/>
          </w:tcPr>
          <w:p w14:paraId="55E3C41B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DE71AA0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733CF904" w14:textId="77777777" w:rsidTr="006D0912">
        <w:tc>
          <w:tcPr>
            <w:tcW w:w="0" w:type="auto"/>
            <w:shd w:val="clear" w:color="auto" w:fill="FFFFFF"/>
            <w:hideMark/>
          </w:tcPr>
          <w:p w14:paraId="68A49EC9" w14:textId="62C16709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    </w:t>
            </w:r>
            <w:r w:rsidRPr="001214E2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AMEPRINT: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="00E0215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[STR1 +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0E6C7E7B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579E29E5" w14:textId="77777777" w:rsidTr="006D0912">
        <w:tc>
          <w:tcPr>
            <w:tcW w:w="0" w:type="auto"/>
            <w:shd w:val="clear" w:color="auto" w:fill="FFFFFF"/>
            <w:hideMark/>
          </w:tcPr>
          <w:p w14:paraId="052A0179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37872B8A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6691BE5F" w14:textId="77777777" w:rsidTr="006D0912">
        <w:tc>
          <w:tcPr>
            <w:tcW w:w="0" w:type="auto"/>
            <w:shd w:val="clear" w:color="auto" w:fill="FFFFFF"/>
            <w:hideMark/>
          </w:tcPr>
          <w:p w14:paraId="69BA0B15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0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21481D1E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25756C97" w14:textId="77777777" w:rsidTr="006D0912">
        <w:tc>
          <w:tcPr>
            <w:tcW w:w="0" w:type="auto"/>
            <w:shd w:val="clear" w:color="auto" w:fill="FFFFFF"/>
            <w:hideMark/>
          </w:tcPr>
          <w:p w14:paraId="00411E61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5D3716E0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6139C5CE" w14:textId="77777777" w:rsidTr="006D0912">
        <w:tc>
          <w:tcPr>
            <w:tcW w:w="0" w:type="auto"/>
            <w:shd w:val="clear" w:color="auto" w:fill="FFFFFF"/>
            <w:hideMark/>
          </w:tcPr>
          <w:p w14:paraId="24D39D39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AMEPRINT</w:t>
            </w:r>
          </w:p>
          <w:p w14:paraId="6543484E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26B1F39B" w14:textId="77777777" w:rsidTr="006D0912">
        <w:tc>
          <w:tcPr>
            <w:tcW w:w="0" w:type="auto"/>
            <w:shd w:val="clear" w:color="auto" w:fill="FFFFFF"/>
            <w:hideMark/>
          </w:tcPr>
          <w:p w14:paraId="00665824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1500A8F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24A7121E" w14:textId="77777777" w:rsidTr="006D0912">
        <w:tc>
          <w:tcPr>
            <w:tcW w:w="0" w:type="auto"/>
            <w:shd w:val="clear" w:color="auto" w:fill="FFFFFF"/>
            <w:hideMark/>
          </w:tcPr>
          <w:p w14:paraId="13DB5981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214E2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PROCCALL: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TFLAG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61055552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37697F3E" w14:textId="77777777" w:rsidTr="006D0912">
        <w:tc>
          <w:tcPr>
            <w:tcW w:w="0" w:type="auto"/>
            <w:shd w:val="clear" w:color="auto" w:fill="FFFFFF"/>
            <w:hideMark/>
          </w:tcPr>
          <w:p w14:paraId="386ECEE2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EXTCOMP</w:t>
            </w:r>
          </w:p>
          <w:p w14:paraId="0E03809B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322167C6" w14:textId="77777777" w:rsidTr="006D0912">
        <w:tc>
          <w:tcPr>
            <w:tcW w:w="0" w:type="auto"/>
            <w:shd w:val="clear" w:color="auto" w:fill="FFFFFF"/>
            <w:hideMark/>
          </w:tcPr>
          <w:p w14:paraId="65434B8E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TFLAG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61B68537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79A1F4DC" w14:textId="77777777" w:rsidTr="006D0912">
        <w:tc>
          <w:tcPr>
            <w:tcW w:w="0" w:type="auto"/>
            <w:shd w:val="clear" w:color="auto" w:fill="FFFFFF"/>
            <w:hideMark/>
          </w:tcPr>
          <w:p w14:paraId="4696D3C5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ALL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DOWN</w:t>
            </w:r>
          </w:p>
          <w:p w14:paraId="2347194A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483B4276" w14:textId="77777777" w:rsidTr="006D0912">
        <w:tc>
          <w:tcPr>
            <w:tcW w:w="0" w:type="auto"/>
            <w:shd w:val="clear" w:color="auto" w:fill="FFFFFF"/>
            <w:hideMark/>
          </w:tcPr>
          <w:p w14:paraId="553B98FA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A688ECD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6FCCDBED" w14:textId="77777777" w:rsidTr="006D0912">
        <w:tc>
          <w:tcPr>
            <w:tcW w:w="0" w:type="auto"/>
            <w:shd w:val="clear" w:color="auto" w:fill="FFFFFF"/>
            <w:hideMark/>
          </w:tcPr>
          <w:p w14:paraId="2471899A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214E2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EXTCOMP: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FLAG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32B89F87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4734EDF7" w14:textId="77777777" w:rsidTr="006D0912">
        <w:tc>
          <w:tcPr>
            <w:tcW w:w="0" w:type="auto"/>
            <w:shd w:val="clear" w:color="auto" w:fill="FFFFFF"/>
            <w:hideMark/>
          </w:tcPr>
          <w:p w14:paraId="211E03CB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KIP</w:t>
            </w:r>
          </w:p>
          <w:p w14:paraId="17843D6B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3D0645A8" w14:textId="77777777" w:rsidTr="006D0912">
        <w:tc>
          <w:tcPr>
            <w:tcW w:w="0" w:type="auto"/>
            <w:shd w:val="clear" w:color="auto" w:fill="FFFFFF"/>
            <w:hideMark/>
          </w:tcPr>
          <w:p w14:paraId="5499EA21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ALL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DOWN</w:t>
            </w:r>
          </w:p>
          <w:p w14:paraId="2FB7E62E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77E50FB2" w14:textId="77777777" w:rsidTr="006D0912">
        <w:tc>
          <w:tcPr>
            <w:tcW w:w="0" w:type="auto"/>
            <w:shd w:val="clear" w:color="auto" w:fill="FFFFFF"/>
            <w:hideMark/>
          </w:tcPr>
          <w:p w14:paraId="34AB1ACB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32FB2A4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2571E3AD" w14:textId="77777777" w:rsidTr="006D0912">
        <w:tc>
          <w:tcPr>
            <w:tcW w:w="0" w:type="auto"/>
            <w:shd w:val="clear" w:color="auto" w:fill="FFFFFF"/>
            <w:hideMark/>
          </w:tcPr>
          <w:p w14:paraId="299822DD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1214E2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SKIP: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PROCCALL</w:t>
            </w:r>
          </w:p>
          <w:p w14:paraId="4C7E5439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7417C927" w14:textId="77777777" w:rsidTr="006D0912">
        <w:tc>
          <w:tcPr>
            <w:tcW w:w="0" w:type="auto"/>
            <w:shd w:val="clear" w:color="auto" w:fill="FFFFFF"/>
            <w:hideMark/>
          </w:tcPr>
          <w:p w14:paraId="1D383CF1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</w:p>
          <w:p w14:paraId="11869BE8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016173A0" w14:textId="77777777" w:rsidTr="006D0912">
        <w:tc>
          <w:tcPr>
            <w:tcW w:w="0" w:type="auto"/>
            <w:shd w:val="clear" w:color="auto" w:fill="FFFFFF"/>
            <w:hideMark/>
          </w:tcPr>
          <w:p w14:paraId="4F8CCE02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  <w:p w14:paraId="67C811D8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1E46D060" w14:textId="77777777" w:rsidTr="006D0912">
        <w:tc>
          <w:tcPr>
            <w:tcW w:w="0" w:type="auto"/>
            <w:shd w:val="clear" w:color="auto" w:fill="FFFFFF"/>
            <w:hideMark/>
          </w:tcPr>
          <w:p w14:paraId="129D60AC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MAIN ENDP</w:t>
            </w:r>
          </w:p>
          <w:p w14:paraId="3A926C05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4C91C688" w14:textId="77777777" w:rsidTr="006D0912">
        <w:tc>
          <w:tcPr>
            <w:tcW w:w="0" w:type="auto"/>
            <w:shd w:val="clear" w:color="auto" w:fill="FFFFFF"/>
            <w:hideMark/>
          </w:tcPr>
          <w:p w14:paraId="1DB4B8DC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9249C6D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4D9A9C37" w14:textId="77777777" w:rsidTr="006D0912">
        <w:tc>
          <w:tcPr>
            <w:tcW w:w="0" w:type="auto"/>
            <w:shd w:val="clear" w:color="auto" w:fill="FFFFFF"/>
            <w:hideMark/>
          </w:tcPr>
          <w:p w14:paraId="0F7A2D72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D2E2051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45EF0B17" w14:textId="77777777" w:rsidTr="006D0912">
        <w:tc>
          <w:tcPr>
            <w:tcW w:w="0" w:type="auto"/>
            <w:shd w:val="clear" w:color="auto" w:fill="FFFFFF"/>
            <w:hideMark/>
          </w:tcPr>
          <w:p w14:paraId="3F67CD30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1214E2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KBISR: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0C3770CC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08E521BA" w14:textId="77777777" w:rsidTr="006D0912">
        <w:tc>
          <w:tcPr>
            <w:tcW w:w="0" w:type="auto"/>
            <w:shd w:val="clear" w:color="auto" w:fill="FFFFFF"/>
            <w:hideMark/>
          </w:tcPr>
          <w:p w14:paraId="7E89480B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60</w:t>
            </w:r>
          </w:p>
          <w:p w14:paraId="739DD444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312ABA1D" w14:textId="77777777" w:rsidTr="006D0912">
        <w:tc>
          <w:tcPr>
            <w:tcW w:w="0" w:type="auto"/>
            <w:shd w:val="clear" w:color="auto" w:fill="FFFFFF"/>
            <w:hideMark/>
          </w:tcPr>
          <w:p w14:paraId="594B9B22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19</w:t>
            </w:r>
          </w:p>
          <w:p w14:paraId="448B5AE4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555FCE44" w14:textId="77777777" w:rsidTr="006D0912">
        <w:tc>
          <w:tcPr>
            <w:tcW w:w="0" w:type="auto"/>
            <w:shd w:val="clear" w:color="auto" w:fill="FFFFFF"/>
            <w:hideMark/>
          </w:tcPr>
          <w:p w14:paraId="4F32C9D8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NEXTCOMP</w:t>
            </w:r>
          </w:p>
          <w:p w14:paraId="6A763F1B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75FB560C" w14:textId="77777777" w:rsidTr="006D0912">
        <w:tc>
          <w:tcPr>
            <w:tcW w:w="0" w:type="auto"/>
            <w:shd w:val="clear" w:color="auto" w:fill="FFFFFF"/>
            <w:hideMark/>
          </w:tcPr>
          <w:p w14:paraId="5778F047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FLAG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55A6AB02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6A8C8BC8" w14:textId="77777777" w:rsidTr="006D0912">
        <w:tc>
          <w:tcPr>
            <w:tcW w:w="0" w:type="auto"/>
            <w:shd w:val="clear" w:color="auto" w:fill="FFFFFF"/>
            <w:hideMark/>
          </w:tcPr>
          <w:p w14:paraId="462100E5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B2C38D0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39DB47E8" w14:textId="77777777" w:rsidTr="006D0912">
        <w:tc>
          <w:tcPr>
            <w:tcW w:w="0" w:type="auto"/>
            <w:shd w:val="clear" w:color="auto" w:fill="FFFFFF"/>
            <w:hideMark/>
          </w:tcPr>
          <w:p w14:paraId="2CDB5A30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214E2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KNEXTCOMP: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FLAG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761FB7CE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542E669E" w14:textId="77777777" w:rsidTr="006D0912">
        <w:tc>
          <w:tcPr>
            <w:tcW w:w="0" w:type="auto"/>
            <w:shd w:val="clear" w:color="auto" w:fill="FFFFFF"/>
            <w:hideMark/>
          </w:tcPr>
          <w:p w14:paraId="2C6262AE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EXIT</w:t>
            </w:r>
          </w:p>
          <w:p w14:paraId="5570670E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396190C0" w14:textId="77777777" w:rsidTr="006D0912">
        <w:tc>
          <w:tcPr>
            <w:tcW w:w="0" w:type="auto"/>
            <w:shd w:val="clear" w:color="auto" w:fill="FFFFFF"/>
            <w:hideMark/>
          </w:tcPr>
          <w:p w14:paraId="13238FC5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99</w:t>
            </w:r>
          </w:p>
          <w:p w14:paraId="564F4046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7E32D674" w14:textId="77777777" w:rsidTr="006D0912">
        <w:tc>
          <w:tcPr>
            <w:tcW w:w="0" w:type="auto"/>
            <w:shd w:val="clear" w:color="auto" w:fill="FFFFFF"/>
            <w:hideMark/>
          </w:tcPr>
          <w:p w14:paraId="6EFAEEFD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EXIT</w:t>
            </w:r>
          </w:p>
          <w:p w14:paraId="2BAF4690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56ACF0C4" w14:textId="77777777" w:rsidTr="006D0912">
        <w:tc>
          <w:tcPr>
            <w:tcW w:w="0" w:type="auto"/>
            <w:shd w:val="clear" w:color="auto" w:fill="FFFFFF"/>
            <w:hideMark/>
          </w:tcPr>
          <w:p w14:paraId="7F5A1FAA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FLAG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3F7DC2F4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4C522B41" w14:textId="77777777" w:rsidTr="006D0912">
        <w:tc>
          <w:tcPr>
            <w:tcW w:w="0" w:type="auto"/>
            <w:shd w:val="clear" w:color="auto" w:fill="FFFFFF"/>
            <w:hideMark/>
          </w:tcPr>
          <w:p w14:paraId="439D7F25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FLAG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0C239685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2D8B6197" w14:textId="77777777" w:rsidTr="006D0912">
        <w:tc>
          <w:tcPr>
            <w:tcW w:w="0" w:type="auto"/>
            <w:shd w:val="clear" w:color="auto" w:fill="FFFFFF"/>
            <w:hideMark/>
          </w:tcPr>
          <w:p w14:paraId="07524CA3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E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 CHECK2</w:t>
            </w:r>
          </w:p>
          <w:p w14:paraId="7B52AB87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1FD15498" w14:textId="77777777" w:rsidTr="006D0912">
        <w:tc>
          <w:tcPr>
            <w:tcW w:w="0" w:type="auto"/>
            <w:shd w:val="clear" w:color="auto" w:fill="FFFFFF"/>
            <w:hideMark/>
          </w:tcPr>
          <w:p w14:paraId="572BA7F5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FLAG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40D7547F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54D4DA71" w14:textId="77777777" w:rsidTr="006D0912">
        <w:tc>
          <w:tcPr>
            <w:tcW w:w="0" w:type="auto"/>
            <w:shd w:val="clear" w:color="auto" w:fill="FFFFFF"/>
            <w:hideMark/>
          </w:tcPr>
          <w:p w14:paraId="3CA7177F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EXIT</w:t>
            </w:r>
          </w:p>
          <w:p w14:paraId="713D3987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1234F9D4" w14:textId="77777777" w:rsidTr="006D0912">
        <w:tc>
          <w:tcPr>
            <w:tcW w:w="0" w:type="auto"/>
            <w:shd w:val="clear" w:color="auto" w:fill="FFFFFF"/>
            <w:hideMark/>
          </w:tcPr>
          <w:p w14:paraId="04CCF832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65A5328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13F64174" w14:textId="77777777" w:rsidTr="006D0912">
        <w:tc>
          <w:tcPr>
            <w:tcW w:w="0" w:type="auto"/>
            <w:shd w:val="clear" w:color="auto" w:fill="FFFFFF"/>
            <w:hideMark/>
          </w:tcPr>
          <w:p w14:paraId="1560FAC2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 </w:t>
            </w:r>
            <w:r w:rsidRPr="001214E2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CHECK2: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FLAG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4480958E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4ED89D18" w14:textId="77777777" w:rsidTr="006D0912">
        <w:tc>
          <w:tcPr>
            <w:tcW w:w="0" w:type="auto"/>
            <w:shd w:val="clear" w:color="auto" w:fill="FFFFFF"/>
            <w:hideMark/>
          </w:tcPr>
          <w:p w14:paraId="6939C2F3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7F8CCE0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536B52E2" w14:textId="77777777" w:rsidTr="006D0912">
        <w:tc>
          <w:tcPr>
            <w:tcW w:w="0" w:type="auto"/>
            <w:shd w:val="clear" w:color="auto" w:fill="FFFFFF"/>
            <w:hideMark/>
          </w:tcPr>
          <w:p w14:paraId="670F74E3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1214E2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KEXIT: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20</w:t>
            </w:r>
          </w:p>
          <w:p w14:paraId="57041A21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441319B8" w14:textId="77777777" w:rsidTr="006D0912">
        <w:tc>
          <w:tcPr>
            <w:tcW w:w="0" w:type="auto"/>
            <w:shd w:val="clear" w:color="auto" w:fill="FFFFFF"/>
            <w:hideMark/>
          </w:tcPr>
          <w:p w14:paraId="57577B59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OUT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20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</w:p>
          <w:p w14:paraId="5223D79A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1C733D5B" w14:textId="77777777" w:rsidTr="006D0912">
        <w:tc>
          <w:tcPr>
            <w:tcW w:w="0" w:type="auto"/>
            <w:shd w:val="clear" w:color="auto" w:fill="FFFFFF"/>
            <w:hideMark/>
          </w:tcPr>
          <w:p w14:paraId="2BCE7B77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OP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2B6352FB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2D90D6C9" w14:textId="77777777" w:rsidTr="006D0912">
        <w:tc>
          <w:tcPr>
            <w:tcW w:w="0" w:type="auto"/>
            <w:shd w:val="clear" w:color="auto" w:fill="FFFFFF"/>
            <w:hideMark/>
          </w:tcPr>
          <w:p w14:paraId="0C057B31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RET</w:t>
            </w:r>
          </w:p>
          <w:p w14:paraId="4953C3F1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190E7A44" w14:textId="77777777" w:rsidTr="006D0912">
        <w:tc>
          <w:tcPr>
            <w:tcW w:w="0" w:type="auto"/>
            <w:shd w:val="clear" w:color="auto" w:fill="FFFFFF"/>
            <w:hideMark/>
          </w:tcPr>
          <w:p w14:paraId="288C9584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450C125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09B08150" w14:textId="77777777" w:rsidTr="006D0912">
        <w:tc>
          <w:tcPr>
            <w:tcW w:w="0" w:type="auto"/>
            <w:shd w:val="clear" w:color="auto" w:fill="FFFFFF"/>
            <w:hideMark/>
          </w:tcPr>
          <w:p w14:paraId="5B7543AA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lastRenderedPageBreak/>
              <w:t> </w:t>
            </w:r>
          </w:p>
          <w:p w14:paraId="3CB1BD1B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05D3F0C1" w14:textId="77777777" w:rsidTr="006D0912">
        <w:tc>
          <w:tcPr>
            <w:tcW w:w="0" w:type="auto"/>
            <w:shd w:val="clear" w:color="auto" w:fill="FFFFFF"/>
            <w:hideMark/>
          </w:tcPr>
          <w:p w14:paraId="535D9EFF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214E2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TISR: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49A97AAC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61C83AF6" w14:textId="77777777" w:rsidTr="006D0912">
        <w:tc>
          <w:tcPr>
            <w:tcW w:w="0" w:type="auto"/>
            <w:shd w:val="clear" w:color="auto" w:fill="FFFFFF"/>
            <w:hideMark/>
          </w:tcPr>
          <w:p w14:paraId="2EC7CE8B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COUNT</w:t>
            </w:r>
          </w:p>
          <w:p w14:paraId="424B6757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62D45F1B" w14:textId="77777777" w:rsidTr="006D0912">
        <w:tc>
          <w:tcPr>
            <w:tcW w:w="0" w:type="auto"/>
            <w:shd w:val="clear" w:color="auto" w:fill="FFFFFF"/>
            <w:hideMark/>
          </w:tcPr>
          <w:p w14:paraId="598ADEB6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COUNT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8</w:t>
            </w:r>
          </w:p>
          <w:p w14:paraId="3F8EC2CF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10462939" w14:textId="77777777" w:rsidTr="006D0912">
        <w:tc>
          <w:tcPr>
            <w:tcW w:w="0" w:type="auto"/>
            <w:shd w:val="clear" w:color="auto" w:fill="FFFFFF"/>
            <w:hideMark/>
          </w:tcPr>
          <w:p w14:paraId="08517BD5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XIT</w:t>
            </w:r>
          </w:p>
          <w:p w14:paraId="390858DF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06AAA6D0" w14:textId="77777777" w:rsidTr="006D0912">
        <w:tc>
          <w:tcPr>
            <w:tcW w:w="0" w:type="auto"/>
            <w:shd w:val="clear" w:color="auto" w:fill="FFFFFF"/>
            <w:hideMark/>
          </w:tcPr>
          <w:p w14:paraId="6EA82ABF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TFLAG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447CE6AF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3571C145" w14:textId="77777777" w:rsidTr="006D0912">
        <w:tc>
          <w:tcPr>
            <w:tcW w:w="0" w:type="auto"/>
            <w:shd w:val="clear" w:color="auto" w:fill="FFFFFF"/>
            <w:hideMark/>
          </w:tcPr>
          <w:p w14:paraId="5BCE27DE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COUNT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0EDC533B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678AF6B7" w14:textId="77777777" w:rsidTr="006D0912">
        <w:tc>
          <w:tcPr>
            <w:tcW w:w="0" w:type="auto"/>
            <w:shd w:val="clear" w:color="auto" w:fill="FFFFFF"/>
            <w:hideMark/>
          </w:tcPr>
          <w:p w14:paraId="68104ECD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4AC0D66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6E2597A9" w14:textId="77777777" w:rsidTr="006D0912">
        <w:tc>
          <w:tcPr>
            <w:tcW w:w="0" w:type="auto"/>
            <w:shd w:val="clear" w:color="auto" w:fill="FFFFFF"/>
            <w:hideMark/>
          </w:tcPr>
          <w:p w14:paraId="5927C390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5865988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740D28C6" w14:textId="77777777" w:rsidTr="006D0912">
        <w:tc>
          <w:tcPr>
            <w:tcW w:w="0" w:type="auto"/>
            <w:shd w:val="clear" w:color="auto" w:fill="FFFFFF"/>
            <w:hideMark/>
          </w:tcPr>
          <w:p w14:paraId="333825C2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214E2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EXIT: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20</w:t>
            </w:r>
          </w:p>
          <w:p w14:paraId="0C0D4498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371654EE" w14:textId="77777777" w:rsidTr="006D0912">
        <w:tc>
          <w:tcPr>
            <w:tcW w:w="0" w:type="auto"/>
            <w:shd w:val="clear" w:color="auto" w:fill="FFFFFF"/>
            <w:hideMark/>
          </w:tcPr>
          <w:p w14:paraId="37E21E8E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OUT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20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</w:p>
          <w:p w14:paraId="78BAF357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394D96BA" w14:textId="77777777" w:rsidTr="006D0912">
        <w:tc>
          <w:tcPr>
            <w:tcW w:w="0" w:type="auto"/>
            <w:shd w:val="clear" w:color="auto" w:fill="FFFFFF"/>
            <w:hideMark/>
          </w:tcPr>
          <w:p w14:paraId="6EC4FFE8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OP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169A5222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270E8B40" w14:textId="77777777" w:rsidTr="006D0912">
        <w:tc>
          <w:tcPr>
            <w:tcW w:w="0" w:type="auto"/>
            <w:shd w:val="clear" w:color="auto" w:fill="FFFFFF"/>
            <w:hideMark/>
          </w:tcPr>
          <w:p w14:paraId="709C3622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RET</w:t>
            </w:r>
          </w:p>
          <w:p w14:paraId="33D5AB04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5D8C3C14" w14:textId="77777777" w:rsidTr="006D0912">
        <w:tc>
          <w:tcPr>
            <w:tcW w:w="0" w:type="auto"/>
            <w:shd w:val="clear" w:color="auto" w:fill="FFFFFF"/>
            <w:hideMark/>
          </w:tcPr>
          <w:p w14:paraId="7400E512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160E709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69C10340" w14:textId="77777777" w:rsidTr="006D0912">
        <w:tc>
          <w:tcPr>
            <w:tcW w:w="0" w:type="auto"/>
            <w:shd w:val="clear" w:color="auto" w:fill="FFFFFF"/>
            <w:hideMark/>
          </w:tcPr>
          <w:p w14:paraId="67E9B61C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BFC5121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6BF0F6C3" w14:textId="77777777" w:rsidTr="006D0912">
        <w:tc>
          <w:tcPr>
            <w:tcW w:w="0" w:type="auto"/>
            <w:shd w:val="clear" w:color="auto" w:fill="FFFFFF"/>
            <w:hideMark/>
          </w:tcPr>
          <w:p w14:paraId="2CA6AB28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DOWN PROC</w:t>
            </w:r>
          </w:p>
          <w:p w14:paraId="1100EF82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310D2683" w14:textId="77777777" w:rsidTr="006D0912">
        <w:tc>
          <w:tcPr>
            <w:tcW w:w="0" w:type="auto"/>
            <w:shd w:val="clear" w:color="auto" w:fill="FFFFFF"/>
            <w:hideMark/>
          </w:tcPr>
          <w:p w14:paraId="16377AF2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974632A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286CDC46" w14:textId="77777777" w:rsidTr="006D0912">
        <w:tc>
          <w:tcPr>
            <w:tcW w:w="0" w:type="auto"/>
            <w:shd w:val="clear" w:color="auto" w:fill="FFFFFF"/>
            <w:hideMark/>
          </w:tcPr>
          <w:p w14:paraId="608B4AC7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SIZE</w:t>
            </w:r>
          </w:p>
          <w:p w14:paraId="5AC0904E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76306C3A" w14:textId="77777777" w:rsidTr="006D0912">
        <w:tc>
          <w:tcPr>
            <w:tcW w:w="0" w:type="auto"/>
            <w:shd w:val="clear" w:color="auto" w:fill="FFFFFF"/>
            <w:hideMark/>
          </w:tcPr>
          <w:p w14:paraId="734B3E65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78</w:t>
            </w:r>
          </w:p>
          <w:p w14:paraId="28A5A825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3EAB3B2B" w14:textId="77777777" w:rsidTr="006D0912">
        <w:tc>
          <w:tcPr>
            <w:tcW w:w="0" w:type="auto"/>
            <w:shd w:val="clear" w:color="auto" w:fill="FFFFFF"/>
            <w:hideMark/>
          </w:tcPr>
          <w:p w14:paraId="3AB4F6A4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RASE</w:t>
            </w:r>
          </w:p>
          <w:p w14:paraId="4B66B7EF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7A9DB21C" w14:textId="77777777" w:rsidTr="006D0912">
        <w:tc>
          <w:tcPr>
            <w:tcW w:w="0" w:type="auto"/>
            <w:shd w:val="clear" w:color="auto" w:fill="FFFFFF"/>
            <w:hideMark/>
          </w:tcPr>
          <w:p w14:paraId="4A09B750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</w:p>
          <w:p w14:paraId="71CA57F8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4D028BF0" w14:textId="77777777" w:rsidTr="006D0912">
        <w:tc>
          <w:tcPr>
            <w:tcW w:w="0" w:type="auto"/>
            <w:shd w:val="clear" w:color="auto" w:fill="FFFFFF"/>
            <w:hideMark/>
          </w:tcPr>
          <w:p w14:paraId="0EC6E778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(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5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+ (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0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7FAA8D7A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7CD8D354" w14:textId="77777777" w:rsidTr="006D0912">
        <w:tc>
          <w:tcPr>
            <w:tcW w:w="0" w:type="auto"/>
            <w:shd w:val="clear" w:color="auto" w:fill="FFFFFF"/>
            <w:hideMark/>
          </w:tcPr>
          <w:p w14:paraId="75BF5186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720</w:t>
            </w:r>
          </w:p>
          <w:p w14:paraId="47A76BA1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389BC9C3" w14:textId="77777777" w:rsidTr="006D0912">
        <w:tc>
          <w:tcPr>
            <w:tcW w:w="0" w:type="auto"/>
            <w:shd w:val="clear" w:color="auto" w:fill="FFFFFF"/>
            <w:hideMark/>
          </w:tcPr>
          <w:p w14:paraId="25304789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OP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</w:p>
          <w:p w14:paraId="48351CB9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7CFE23D4" w14:textId="77777777" w:rsidTr="006D0912">
        <w:tc>
          <w:tcPr>
            <w:tcW w:w="0" w:type="auto"/>
            <w:shd w:val="clear" w:color="auto" w:fill="FFFFFF"/>
            <w:hideMark/>
          </w:tcPr>
          <w:p w14:paraId="4B980E8A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3728FAA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501B863F" w14:textId="77777777" w:rsidTr="006D0912">
        <w:tc>
          <w:tcPr>
            <w:tcW w:w="0" w:type="auto"/>
            <w:shd w:val="clear" w:color="auto" w:fill="FFFFFF"/>
            <w:hideMark/>
          </w:tcPr>
          <w:p w14:paraId="3CB16943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214E2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ERASE: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(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0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7D2002E2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67B37809" w14:textId="77777777" w:rsidTr="006D0912">
        <w:tc>
          <w:tcPr>
            <w:tcW w:w="0" w:type="auto"/>
            <w:shd w:val="clear" w:color="auto" w:fill="FFFFFF"/>
            <w:hideMark/>
          </w:tcPr>
          <w:p w14:paraId="4AF9F953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LE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RASE2</w:t>
            </w:r>
          </w:p>
          <w:p w14:paraId="72DEC834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53545257" w14:textId="77777777" w:rsidTr="006D0912">
        <w:tc>
          <w:tcPr>
            <w:tcW w:w="0" w:type="auto"/>
            <w:shd w:val="clear" w:color="auto" w:fill="FFFFFF"/>
            <w:hideMark/>
          </w:tcPr>
          <w:p w14:paraId="6B10E8ED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0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02C4CF60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0C870AFE" w14:textId="77777777" w:rsidTr="006D0912">
        <w:tc>
          <w:tcPr>
            <w:tcW w:w="0" w:type="auto"/>
            <w:shd w:val="clear" w:color="auto" w:fill="FFFFFF"/>
            <w:hideMark/>
          </w:tcPr>
          <w:p w14:paraId="64E7C3D9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720</w:t>
            </w:r>
          </w:p>
          <w:p w14:paraId="2A51506C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4305AADA" w14:textId="77777777" w:rsidTr="006D0912">
        <w:tc>
          <w:tcPr>
            <w:tcW w:w="0" w:type="auto"/>
            <w:shd w:val="clear" w:color="auto" w:fill="FFFFFF"/>
            <w:hideMark/>
          </w:tcPr>
          <w:p w14:paraId="33BD57E3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RASE</w:t>
            </w:r>
          </w:p>
          <w:p w14:paraId="01E1805A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7478465B" w14:textId="77777777" w:rsidTr="006D0912">
        <w:tc>
          <w:tcPr>
            <w:tcW w:w="0" w:type="auto"/>
            <w:shd w:val="clear" w:color="auto" w:fill="FFFFFF"/>
            <w:hideMark/>
          </w:tcPr>
          <w:p w14:paraId="4B7842D7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AFTER</w:t>
            </w:r>
          </w:p>
          <w:p w14:paraId="5FA9142F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3D84D7BB" w14:textId="77777777" w:rsidTr="006D0912">
        <w:tc>
          <w:tcPr>
            <w:tcW w:w="0" w:type="auto"/>
            <w:shd w:val="clear" w:color="auto" w:fill="FFFFFF"/>
            <w:hideMark/>
          </w:tcPr>
          <w:p w14:paraId="453017DB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10FFDB4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5FDAFB2B" w14:textId="77777777" w:rsidTr="006D0912">
        <w:tc>
          <w:tcPr>
            <w:tcW w:w="0" w:type="auto"/>
            <w:shd w:val="clear" w:color="auto" w:fill="FFFFFF"/>
            <w:hideMark/>
          </w:tcPr>
          <w:p w14:paraId="2C54E5A5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214E2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ERASE2: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(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5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+ (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0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4FFAB412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481FD2C5" w14:textId="77777777" w:rsidTr="006D0912">
        <w:tc>
          <w:tcPr>
            <w:tcW w:w="0" w:type="auto"/>
            <w:shd w:val="clear" w:color="auto" w:fill="FFFFFF"/>
            <w:hideMark/>
          </w:tcPr>
          <w:p w14:paraId="6EE27849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720</w:t>
            </w:r>
          </w:p>
          <w:p w14:paraId="012D764B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5A988460" w14:textId="77777777" w:rsidTr="006D0912">
        <w:tc>
          <w:tcPr>
            <w:tcW w:w="0" w:type="auto"/>
            <w:shd w:val="clear" w:color="auto" w:fill="FFFFFF"/>
            <w:hideMark/>
          </w:tcPr>
          <w:p w14:paraId="07E599E6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RASE</w:t>
            </w:r>
          </w:p>
          <w:p w14:paraId="0E4DD2B1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4D82C81C" w14:textId="77777777" w:rsidTr="006D0912">
        <w:tc>
          <w:tcPr>
            <w:tcW w:w="0" w:type="auto"/>
            <w:shd w:val="clear" w:color="auto" w:fill="FFFFFF"/>
            <w:hideMark/>
          </w:tcPr>
          <w:p w14:paraId="281B39EF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78A3E3F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52D297EA" w14:textId="77777777" w:rsidTr="006D0912">
        <w:tc>
          <w:tcPr>
            <w:tcW w:w="0" w:type="auto"/>
            <w:shd w:val="clear" w:color="auto" w:fill="FFFFFF"/>
            <w:hideMark/>
          </w:tcPr>
          <w:p w14:paraId="2D43B01E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214E2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AFTER: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SIZE</w:t>
            </w:r>
          </w:p>
          <w:p w14:paraId="18C82F7D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658038B8" w14:textId="77777777" w:rsidTr="006D0912">
        <w:tc>
          <w:tcPr>
            <w:tcW w:w="0" w:type="auto"/>
            <w:shd w:val="clear" w:color="auto" w:fill="FFFFFF"/>
            <w:hideMark/>
          </w:tcPr>
          <w:p w14:paraId="741ACD1D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433BBAF6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07FA2508" w14:textId="77777777" w:rsidTr="006D0912">
        <w:tc>
          <w:tcPr>
            <w:tcW w:w="0" w:type="auto"/>
            <w:shd w:val="clear" w:color="auto" w:fill="FFFFFF"/>
            <w:hideMark/>
          </w:tcPr>
          <w:p w14:paraId="030CE462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0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20A2288B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0DFA18E1" w14:textId="77777777" w:rsidTr="006D0912">
        <w:tc>
          <w:tcPr>
            <w:tcW w:w="0" w:type="auto"/>
            <w:shd w:val="clear" w:color="auto" w:fill="FFFFFF"/>
            <w:hideMark/>
          </w:tcPr>
          <w:p w14:paraId="226B67CB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(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0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0D799FF4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44FF0F3E" w14:textId="77777777" w:rsidTr="006D0912">
        <w:tc>
          <w:tcPr>
            <w:tcW w:w="0" w:type="auto"/>
            <w:shd w:val="clear" w:color="auto" w:fill="FFFFFF"/>
            <w:hideMark/>
          </w:tcPr>
          <w:p w14:paraId="4E991CEB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2F75184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3BD1FEC8" w14:textId="77777777" w:rsidTr="006D0912">
        <w:tc>
          <w:tcPr>
            <w:tcW w:w="0" w:type="auto"/>
            <w:shd w:val="clear" w:color="auto" w:fill="FFFFFF"/>
            <w:hideMark/>
          </w:tcPr>
          <w:p w14:paraId="07F892A5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214E2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AMEPRINT2: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5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+ (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661E849A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7AB3EAFF" w14:textId="77777777" w:rsidTr="006D0912">
        <w:tc>
          <w:tcPr>
            <w:tcW w:w="0" w:type="auto"/>
            <w:shd w:val="clear" w:color="auto" w:fill="FFFFFF"/>
            <w:hideMark/>
          </w:tcPr>
          <w:p w14:paraId="02281BA5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GE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AMEPRINT3</w:t>
            </w:r>
          </w:p>
          <w:p w14:paraId="57B94C60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5304BCF4" w14:textId="77777777" w:rsidTr="006D0912">
        <w:tc>
          <w:tcPr>
            <w:tcW w:w="0" w:type="auto"/>
            <w:shd w:val="clear" w:color="auto" w:fill="FFFFFF"/>
            <w:hideMark/>
          </w:tcPr>
          <w:p w14:paraId="634B2D99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[STR1 +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56213540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5B951B99" w14:textId="77777777" w:rsidTr="006D0912">
        <w:tc>
          <w:tcPr>
            <w:tcW w:w="0" w:type="auto"/>
            <w:shd w:val="clear" w:color="auto" w:fill="FFFFFF"/>
            <w:hideMark/>
          </w:tcPr>
          <w:p w14:paraId="77D1BB46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440A5614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2F47934C" w14:textId="77777777" w:rsidTr="006D0912">
        <w:tc>
          <w:tcPr>
            <w:tcW w:w="0" w:type="auto"/>
            <w:shd w:val="clear" w:color="auto" w:fill="FFFFFF"/>
            <w:hideMark/>
          </w:tcPr>
          <w:p w14:paraId="0250B0BA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0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6C987183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4AC3A979" w14:textId="77777777" w:rsidTr="006D0912">
        <w:tc>
          <w:tcPr>
            <w:tcW w:w="0" w:type="auto"/>
            <w:shd w:val="clear" w:color="auto" w:fill="FFFFFF"/>
            <w:hideMark/>
          </w:tcPr>
          <w:p w14:paraId="67EA99F5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lastRenderedPageBreak/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2E21338E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43981091" w14:textId="77777777" w:rsidTr="006D0912">
        <w:tc>
          <w:tcPr>
            <w:tcW w:w="0" w:type="auto"/>
            <w:shd w:val="clear" w:color="auto" w:fill="FFFFFF"/>
            <w:hideMark/>
          </w:tcPr>
          <w:p w14:paraId="4F496D75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AMEPRINT2</w:t>
            </w:r>
          </w:p>
          <w:p w14:paraId="4EF90DED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098A8D0E" w14:textId="77777777" w:rsidTr="006D0912">
        <w:tc>
          <w:tcPr>
            <w:tcW w:w="0" w:type="auto"/>
            <w:shd w:val="clear" w:color="auto" w:fill="FFFFFF"/>
            <w:hideMark/>
          </w:tcPr>
          <w:p w14:paraId="3BC071DA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  <w:p w14:paraId="60DC969A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251C788E" w14:textId="77777777" w:rsidTr="006D0912">
        <w:tc>
          <w:tcPr>
            <w:tcW w:w="0" w:type="auto"/>
            <w:shd w:val="clear" w:color="auto" w:fill="FFFFFF"/>
            <w:hideMark/>
          </w:tcPr>
          <w:p w14:paraId="23521646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F2D3A26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35552374" w14:textId="77777777" w:rsidTr="006D0912">
        <w:tc>
          <w:tcPr>
            <w:tcW w:w="0" w:type="auto"/>
            <w:shd w:val="clear" w:color="auto" w:fill="FFFFFF"/>
            <w:hideMark/>
          </w:tcPr>
          <w:p w14:paraId="5049B4A1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214E2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AMEPRINT3: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</w:p>
          <w:p w14:paraId="36A3648C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714DF0E6" w14:textId="77777777" w:rsidTr="006D0912">
        <w:tc>
          <w:tcPr>
            <w:tcW w:w="0" w:type="auto"/>
            <w:shd w:val="clear" w:color="auto" w:fill="FFFFFF"/>
            <w:hideMark/>
          </w:tcPr>
          <w:p w14:paraId="1E3DF5C1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14E2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</w:p>
          <w:p w14:paraId="4A09B412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338AC6C9" w14:textId="77777777" w:rsidTr="006D0912">
        <w:tc>
          <w:tcPr>
            <w:tcW w:w="0" w:type="auto"/>
            <w:shd w:val="clear" w:color="auto" w:fill="FFFFFF"/>
            <w:hideMark/>
          </w:tcPr>
          <w:p w14:paraId="561FAA01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AMEPRINT2</w:t>
            </w:r>
          </w:p>
          <w:p w14:paraId="17C9CB59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22556A52" w14:textId="77777777" w:rsidTr="006D0912">
        <w:tc>
          <w:tcPr>
            <w:tcW w:w="0" w:type="auto"/>
            <w:shd w:val="clear" w:color="auto" w:fill="FFFFFF"/>
            <w:hideMark/>
          </w:tcPr>
          <w:p w14:paraId="6DF8E25C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010DF5C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4C875928" w14:textId="77777777" w:rsidTr="006D0912">
        <w:tc>
          <w:tcPr>
            <w:tcW w:w="0" w:type="auto"/>
            <w:shd w:val="clear" w:color="auto" w:fill="FFFFFF"/>
            <w:hideMark/>
          </w:tcPr>
          <w:p w14:paraId="41DC9179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214E2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  <w:p w14:paraId="45C5B396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14E2" w:rsidRPr="001214E2" w14:paraId="29FA04C9" w14:textId="77777777" w:rsidTr="006D0912">
        <w:tc>
          <w:tcPr>
            <w:tcW w:w="0" w:type="auto"/>
            <w:shd w:val="clear" w:color="auto" w:fill="FFFFFF"/>
            <w:hideMark/>
          </w:tcPr>
          <w:p w14:paraId="7F74414C" w14:textId="77777777" w:rsidR="001214E2" w:rsidRPr="001214E2" w:rsidRDefault="001214E2" w:rsidP="006D091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14E2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DOWN ENDP</w:t>
            </w:r>
          </w:p>
        </w:tc>
      </w:tr>
    </w:tbl>
    <w:p w14:paraId="4B10962C" w14:textId="77777777" w:rsidR="001214E2" w:rsidRDefault="001214E2" w:rsidP="00BD1F47"/>
    <w:sectPr w:rsidR="001214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roy ExtraBold">
    <w:panose1 w:val="000009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353A7"/>
    <w:multiLevelType w:val="hybridMultilevel"/>
    <w:tmpl w:val="31CE070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6C32B4"/>
    <w:multiLevelType w:val="hybridMultilevel"/>
    <w:tmpl w:val="B7885A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6654018">
    <w:abstractNumId w:val="1"/>
  </w:num>
  <w:num w:numId="2" w16cid:durableId="3103291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TI1tzQ0NrWwNDFX0lEKTi0uzszPAykwNKkFALojbS8tAAAA"/>
  </w:docVars>
  <w:rsids>
    <w:rsidRoot w:val="0081519B"/>
    <w:rsid w:val="0001143E"/>
    <w:rsid w:val="000208C5"/>
    <w:rsid w:val="000241E1"/>
    <w:rsid w:val="000265F6"/>
    <w:rsid w:val="000354A5"/>
    <w:rsid w:val="00047EDE"/>
    <w:rsid w:val="000518B1"/>
    <w:rsid w:val="000570C0"/>
    <w:rsid w:val="00075F6F"/>
    <w:rsid w:val="00086595"/>
    <w:rsid w:val="000E0864"/>
    <w:rsid w:val="000F7C6C"/>
    <w:rsid w:val="00114D4E"/>
    <w:rsid w:val="0011663F"/>
    <w:rsid w:val="001214E2"/>
    <w:rsid w:val="00121EC6"/>
    <w:rsid w:val="00133092"/>
    <w:rsid w:val="0013719E"/>
    <w:rsid w:val="00144203"/>
    <w:rsid w:val="00150AC8"/>
    <w:rsid w:val="0017327E"/>
    <w:rsid w:val="001739D4"/>
    <w:rsid w:val="00177B03"/>
    <w:rsid w:val="00181D92"/>
    <w:rsid w:val="00182BDB"/>
    <w:rsid w:val="00184B96"/>
    <w:rsid w:val="00186F93"/>
    <w:rsid w:val="001907F1"/>
    <w:rsid w:val="001B7A30"/>
    <w:rsid w:val="001C12D5"/>
    <w:rsid w:val="002028EA"/>
    <w:rsid w:val="00205E36"/>
    <w:rsid w:val="002073C7"/>
    <w:rsid w:val="002076B0"/>
    <w:rsid w:val="00210734"/>
    <w:rsid w:val="00211B36"/>
    <w:rsid w:val="00247A7B"/>
    <w:rsid w:val="00250963"/>
    <w:rsid w:val="00260BBE"/>
    <w:rsid w:val="00277967"/>
    <w:rsid w:val="002803E1"/>
    <w:rsid w:val="00280C41"/>
    <w:rsid w:val="00284C93"/>
    <w:rsid w:val="00285E29"/>
    <w:rsid w:val="00285EB1"/>
    <w:rsid w:val="002949C6"/>
    <w:rsid w:val="002A3FBC"/>
    <w:rsid w:val="002B70AE"/>
    <w:rsid w:val="002C4196"/>
    <w:rsid w:val="002E7FB7"/>
    <w:rsid w:val="002F32BC"/>
    <w:rsid w:val="002F793B"/>
    <w:rsid w:val="00315C76"/>
    <w:rsid w:val="00385233"/>
    <w:rsid w:val="00396B63"/>
    <w:rsid w:val="003A2632"/>
    <w:rsid w:val="003A4019"/>
    <w:rsid w:val="003A7921"/>
    <w:rsid w:val="003D5D50"/>
    <w:rsid w:val="003F2FCC"/>
    <w:rsid w:val="003F7C99"/>
    <w:rsid w:val="00400605"/>
    <w:rsid w:val="00402034"/>
    <w:rsid w:val="00404F3D"/>
    <w:rsid w:val="00410185"/>
    <w:rsid w:val="00411500"/>
    <w:rsid w:val="00421B18"/>
    <w:rsid w:val="0043207C"/>
    <w:rsid w:val="00433880"/>
    <w:rsid w:val="0046495E"/>
    <w:rsid w:val="004A7588"/>
    <w:rsid w:val="004F1552"/>
    <w:rsid w:val="004F2656"/>
    <w:rsid w:val="00500C53"/>
    <w:rsid w:val="0050504E"/>
    <w:rsid w:val="00515003"/>
    <w:rsid w:val="005566F0"/>
    <w:rsid w:val="005D25EF"/>
    <w:rsid w:val="005D71D4"/>
    <w:rsid w:val="005F2185"/>
    <w:rsid w:val="00616EA8"/>
    <w:rsid w:val="00620701"/>
    <w:rsid w:val="006244D0"/>
    <w:rsid w:val="00636CC6"/>
    <w:rsid w:val="00637CE3"/>
    <w:rsid w:val="006539EE"/>
    <w:rsid w:val="00657931"/>
    <w:rsid w:val="006809AC"/>
    <w:rsid w:val="00695626"/>
    <w:rsid w:val="006C0EE4"/>
    <w:rsid w:val="006F61AE"/>
    <w:rsid w:val="0070039F"/>
    <w:rsid w:val="00714FAB"/>
    <w:rsid w:val="007169BE"/>
    <w:rsid w:val="00722611"/>
    <w:rsid w:val="0072566F"/>
    <w:rsid w:val="00740884"/>
    <w:rsid w:val="00743614"/>
    <w:rsid w:val="00744C28"/>
    <w:rsid w:val="00754607"/>
    <w:rsid w:val="007656A0"/>
    <w:rsid w:val="007851DE"/>
    <w:rsid w:val="007952CF"/>
    <w:rsid w:val="00797042"/>
    <w:rsid w:val="007B0652"/>
    <w:rsid w:val="007C15FF"/>
    <w:rsid w:val="00804F42"/>
    <w:rsid w:val="008067CE"/>
    <w:rsid w:val="0081519B"/>
    <w:rsid w:val="00845576"/>
    <w:rsid w:val="00854362"/>
    <w:rsid w:val="00854A97"/>
    <w:rsid w:val="00892A38"/>
    <w:rsid w:val="008938E6"/>
    <w:rsid w:val="008F17FC"/>
    <w:rsid w:val="00904C0F"/>
    <w:rsid w:val="00906F8E"/>
    <w:rsid w:val="00912162"/>
    <w:rsid w:val="00912706"/>
    <w:rsid w:val="00914C53"/>
    <w:rsid w:val="00915AC7"/>
    <w:rsid w:val="0091710B"/>
    <w:rsid w:val="00927310"/>
    <w:rsid w:val="009649ED"/>
    <w:rsid w:val="00965A86"/>
    <w:rsid w:val="00972228"/>
    <w:rsid w:val="009762B6"/>
    <w:rsid w:val="00982A40"/>
    <w:rsid w:val="00990C7D"/>
    <w:rsid w:val="009F044C"/>
    <w:rsid w:val="009F7AC6"/>
    <w:rsid w:val="00A03586"/>
    <w:rsid w:val="00A40BA9"/>
    <w:rsid w:val="00A71E0D"/>
    <w:rsid w:val="00A72B7F"/>
    <w:rsid w:val="00AA0D3D"/>
    <w:rsid w:val="00AA2099"/>
    <w:rsid w:val="00AB18A4"/>
    <w:rsid w:val="00AB621A"/>
    <w:rsid w:val="00AD0A9A"/>
    <w:rsid w:val="00AD4699"/>
    <w:rsid w:val="00AF3A0E"/>
    <w:rsid w:val="00AF57FF"/>
    <w:rsid w:val="00AF6AA5"/>
    <w:rsid w:val="00B177EA"/>
    <w:rsid w:val="00B24C28"/>
    <w:rsid w:val="00B57422"/>
    <w:rsid w:val="00B61B24"/>
    <w:rsid w:val="00B82701"/>
    <w:rsid w:val="00B85BAA"/>
    <w:rsid w:val="00B97600"/>
    <w:rsid w:val="00BA0735"/>
    <w:rsid w:val="00BA4D4B"/>
    <w:rsid w:val="00BC763A"/>
    <w:rsid w:val="00BD1F47"/>
    <w:rsid w:val="00C06F3B"/>
    <w:rsid w:val="00C13071"/>
    <w:rsid w:val="00C42A68"/>
    <w:rsid w:val="00C44397"/>
    <w:rsid w:val="00C45C0C"/>
    <w:rsid w:val="00C47BEA"/>
    <w:rsid w:val="00C54D88"/>
    <w:rsid w:val="00C54EBB"/>
    <w:rsid w:val="00C679B4"/>
    <w:rsid w:val="00CA3807"/>
    <w:rsid w:val="00CC0227"/>
    <w:rsid w:val="00D2231B"/>
    <w:rsid w:val="00D5788B"/>
    <w:rsid w:val="00DC1178"/>
    <w:rsid w:val="00DC2AE3"/>
    <w:rsid w:val="00DD0D6F"/>
    <w:rsid w:val="00DD1F29"/>
    <w:rsid w:val="00DD42EB"/>
    <w:rsid w:val="00E02158"/>
    <w:rsid w:val="00E04B70"/>
    <w:rsid w:val="00E362D6"/>
    <w:rsid w:val="00E42BDC"/>
    <w:rsid w:val="00E66447"/>
    <w:rsid w:val="00E845B3"/>
    <w:rsid w:val="00EA3688"/>
    <w:rsid w:val="00EB3FB2"/>
    <w:rsid w:val="00EC1FD7"/>
    <w:rsid w:val="00ED0D7D"/>
    <w:rsid w:val="00F01052"/>
    <w:rsid w:val="00F168C2"/>
    <w:rsid w:val="00F25913"/>
    <w:rsid w:val="00F430E7"/>
    <w:rsid w:val="00F60813"/>
    <w:rsid w:val="00F72640"/>
    <w:rsid w:val="00F96D58"/>
    <w:rsid w:val="00FA0725"/>
    <w:rsid w:val="00FA1675"/>
    <w:rsid w:val="00FB0455"/>
    <w:rsid w:val="00FF2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104EC"/>
  <w15:chartTrackingRefBased/>
  <w15:docId w15:val="{E48F577F-C564-AB42-B528-86FAFB797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519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51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0C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00" w:lineRule="auto"/>
    </w:pPr>
    <w:rPr>
      <w:rFonts w:ascii="Courier New" w:eastAsia="Times New Roman" w:hAnsi="Courier New" w:cs="Courier New"/>
      <w:sz w:val="20"/>
      <w:szCs w:val="20"/>
      <w:lang w:val="en-PK" w:eastAsia="en-P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0C7D"/>
    <w:rPr>
      <w:rFonts w:ascii="Courier New" w:eastAsia="Times New Roman" w:hAnsi="Courier New" w:cs="Courier New"/>
      <w:sz w:val="20"/>
      <w:szCs w:val="20"/>
      <w:lang w:val="en-PK" w:eastAsia="en-PK"/>
    </w:rPr>
  </w:style>
  <w:style w:type="character" w:customStyle="1" w:styleId="normal1">
    <w:name w:val="normal1"/>
    <w:basedOn w:val="DefaultParagraphFont"/>
    <w:rsid w:val="000570C0"/>
    <w:rPr>
      <w:i w:val="0"/>
      <w:iCs w:val="0"/>
      <w:bdr w:val="none" w:sz="0" w:space="0" w:color="auto" w:frame="1"/>
    </w:rPr>
  </w:style>
  <w:style w:type="character" w:customStyle="1" w:styleId="italic1">
    <w:name w:val="italic1"/>
    <w:basedOn w:val="DefaultParagraphFont"/>
    <w:rsid w:val="000570C0"/>
    <w:rPr>
      <w:i/>
      <w:iCs/>
      <w:bdr w:val="none" w:sz="0" w:space="0" w:color="auto" w:frame="1"/>
    </w:rPr>
  </w:style>
  <w:style w:type="character" w:customStyle="1" w:styleId="Normal10">
    <w:name w:val="Normal1"/>
    <w:basedOn w:val="DefaultParagraphFont"/>
    <w:rsid w:val="00740884"/>
  </w:style>
  <w:style w:type="character" w:customStyle="1" w:styleId="italic">
    <w:name w:val="italic"/>
    <w:basedOn w:val="DefaultParagraphFont"/>
    <w:rsid w:val="00740884"/>
  </w:style>
  <w:style w:type="character" w:customStyle="1" w:styleId="Normal2">
    <w:name w:val="Normal2"/>
    <w:basedOn w:val="DefaultParagraphFont"/>
    <w:rsid w:val="001C12D5"/>
  </w:style>
  <w:style w:type="paragraph" w:styleId="NoSpacing">
    <w:name w:val="No Spacing"/>
    <w:basedOn w:val="Heading1"/>
    <w:uiPriority w:val="1"/>
    <w:qFormat/>
    <w:rsid w:val="00B61B24"/>
    <w:pPr>
      <w:spacing w:before="0"/>
    </w:pPr>
    <w:rPr>
      <w:rFonts w:asciiTheme="minorHAnsi" w:eastAsia="Times New Roman" w:hAnsiTheme="minorHAnsi" w:cstheme="minorHAnsi"/>
      <w:b/>
      <w:bCs/>
      <w:color w:val="5F6368"/>
      <w:spacing w:val="5"/>
      <w:sz w:val="22"/>
      <w:szCs w:val="22"/>
      <w:shd w:val="clear" w:color="auto" w:fill="FFFFFF"/>
    </w:rPr>
  </w:style>
  <w:style w:type="character" w:customStyle="1" w:styleId="Normal3">
    <w:name w:val="Normal3"/>
    <w:basedOn w:val="DefaultParagraphFont"/>
    <w:rsid w:val="006809AC"/>
  </w:style>
  <w:style w:type="character" w:customStyle="1" w:styleId="Normal4">
    <w:name w:val="Normal4"/>
    <w:basedOn w:val="DefaultParagraphFont"/>
    <w:rsid w:val="00285E29"/>
  </w:style>
  <w:style w:type="character" w:customStyle="1" w:styleId="Normal5">
    <w:name w:val="Normal5"/>
    <w:basedOn w:val="DefaultParagraphFont"/>
    <w:rsid w:val="00754607"/>
  </w:style>
  <w:style w:type="paragraph" w:styleId="ListParagraph">
    <w:name w:val="List Paragraph"/>
    <w:basedOn w:val="Normal"/>
    <w:uiPriority w:val="34"/>
    <w:qFormat/>
    <w:rsid w:val="00211B36"/>
    <w:pPr>
      <w:ind w:left="720"/>
      <w:contextualSpacing/>
    </w:pPr>
  </w:style>
  <w:style w:type="character" w:customStyle="1" w:styleId="Normal6">
    <w:name w:val="Normal6"/>
    <w:basedOn w:val="DefaultParagraphFont"/>
    <w:rsid w:val="00B24C28"/>
  </w:style>
  <w:style w:type="paragraph" w:customStyle="1" w:styleId="msonormal0">
    <w:name w:val="msonormal"/>
    <w:basedOn w:val="Normal"/>
    <w:rsid w:val="002F32B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PK" w:eastAsia="en-PK"/>
    </w:rPr>
  </w:style>
  <w:style w:type="character" w:customStyle="1" w:styleId="Normal7">
    <w:name w:val="Normal7"/>
    <w:basedOn w:val="DefaultParagraphFont"/>
    <w:rsid w:val="00722611"/>
  </w:style>
  <w:style w:type="character" w:customStyle="1" w:styleId="normal0">
    <w:name w:val="normal"/>
    <w:basedOn w:val="DefaultParagraphFont"/>
    <w:rsid w:val="001214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06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6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2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4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9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2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9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7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5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3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7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0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7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6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5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6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1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6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2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3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27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7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4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4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7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0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0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7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67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4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1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4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7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1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1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0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1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2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1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9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4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9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7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0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9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1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9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7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8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6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6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7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2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1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44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8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8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0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574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7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60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921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2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2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9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6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7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5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3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3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26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15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2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7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4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8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79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8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6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3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2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0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9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1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9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6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4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7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4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8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8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2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27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9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04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3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1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17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4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1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9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4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7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7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4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3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1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2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84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3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9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54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9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7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0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2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4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0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2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6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40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17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64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0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3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6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8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14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5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3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9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1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9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3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2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2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0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0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8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2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7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5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4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119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94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7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70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3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7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2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45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0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1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13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7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3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4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9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7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8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5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4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0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0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1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7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9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5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6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6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5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7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9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0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592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2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0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31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13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9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4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3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08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8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7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90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11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0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40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2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5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5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9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83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6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8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9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7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47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3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9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1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3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7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49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7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3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56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3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3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6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0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4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8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9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9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5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9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8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2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6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7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7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7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4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9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8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0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3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8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8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2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1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3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0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4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55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2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6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38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4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8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2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9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6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42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4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59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7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80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6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40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5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6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37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4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2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7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14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5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53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5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2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48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8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1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04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157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3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16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155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2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3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66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5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2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1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22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2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4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3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4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3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0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0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3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4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3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5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1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6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96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9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9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2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5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9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9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5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0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2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9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9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0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2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3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7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5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7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9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6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4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0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2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9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7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6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1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26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666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3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8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3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9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1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62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7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4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0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0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9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2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3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1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1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9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8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7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4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793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31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5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7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9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2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3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4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82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2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03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7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0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3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5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5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0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2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5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1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27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4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7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9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1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5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9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4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4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4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80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8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9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9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5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0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2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2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19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6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6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1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4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5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9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7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3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1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9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9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32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3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5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1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1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0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1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07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783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4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1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2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2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28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9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5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1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4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1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5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4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7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8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82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0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6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4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5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0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0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4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4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0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0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6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0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8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531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63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5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4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3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2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9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83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2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9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0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9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1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2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1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0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6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0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4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6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3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7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7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217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2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4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2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9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4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1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1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95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7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9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8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4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0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1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3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7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2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8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6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92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22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0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0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6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0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5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0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1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54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6</TotalTime>
  <Pages>9</Pages>
  <Words>1349</Words>
  <Characters>7693</Characters>
  <Application>Microsoft Office Word</Application>
  <DocSecurity>0</DocSecurity>
  <Lines>64</Lines>
  <Paragraphs>18</Paragraphs>
  <ScaleCrop>false</ScaleCrop>
  <Company/>
  <LinksUpToDate>false</LinksUpToDate>
  <CharactersWithSpaces>9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id Zia</dc:creator>
  <cp:keywords/>
  <dc:description/>
  <cp:lastModifiedBy>SP21-BCS-052 (Muhammad Maiz)</cp:lastModifiedBy>
  <cp:revision>1312</cp:revision>
  <dcterms:created xsi:type="dcterms:W3CDTF">2022-09-28T06:31:00Z</dcterms:created>
  <dcterms:modified xsi:type="dcterms:W3CDTF">2022-12-13T21:50:00Z</dcterms:modified>
</cp:coreProperties>
</file>